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Normal1"/>
        <w:tblpPr w:leftFromText="180" w:rightFromText="180" w:vertAnchor="text" w:horzAnchor="margin" w:tblpY="-434"/>
        <w:tblW w:w="14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87"/>
        <w:gridCol w:w="1299"/>
        <w:gridCol w:w="4649"/>
        <w:gridCol w:w="708"/>
        <w:gridCol w:w="3686"/>
        <w:gridCol w:w="849"/>
        <w:gridCol w:w="2128"/>
      </w:tblGrid>
      <w:tr w:rsidR="003812F4" w:rsidRPr="00152B3C" w14:paraId="1C886925" w14:textId="77777777" w:rsidTr="007237CD">
        <w:trPr>
          <w:trHeight w:val="364"/>
        </w:trPr>
        <w:tc>
          <w:tcPr>
            <w:tcW w:w="14606" w:type="dxa"/>
            <w:gridSpan w:val="7"/>
            <w:tcBorders>
              <w:left w:val="single" w:sz="4" w:space="0" w:color="auto"/>
            </w:tcBorders>
            <w:vAlign w:val="center"/>
          </w:tcPr>
          <w:p w14:paraId="7DAB9355" w14:textId="77777777" w:rsidR="003812F4" w:rsidRPr="00152B3C" w:rsidRDefault="003812F4" w:rsidP="003812F4">
            <w:pPr>
              <w:pStyle w:val="TableParagraph"/>
              <w:ind w:right="2960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4CC8BF25" w14:textId="10275AC7" w:rsidR="006F4349" w:rsidRDefault="00D44C21" w:rsidP="003812F4">
            <w:pPr>
              <w:pStyle w:val="TableParagraph"/>
              <w:ind w:right="2960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SAÜ EĞİTİM FAKÜLTESİ TEMEL EĞİTİM BÖLÜMÜ OKULÖNCESİ ÖĞRETMENLİĞİ</w:t>
            </w:r>
          </w:p>
          <w:p w14:paraId="51E5C3FA" w14:textId="588EC0CB" w:rsidR="00FD3951" w:rsidRPr="00152B3C" w:rsidRDefault="00D44C21" w:rsidP="003812F4">
            <w:pPr>
              <w:pStyle w:val="TableParagraph"/>
              <w:ind w:right="2960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>PROGRAMI</w:t>
            </w: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 2022-2023 BAHAR </w:t>
            </w:r>
            <w:r w:rsidRPr="00D44C21">
              <w:rPr>
                <w:rFonts w:ascii="Arial" w:hAnsi="Arial" w:cs="Arial"/>
                <w:b/>
                <w:sz w:val="18"/>
                <w:szCs w:val="18"/>
                <w:lang w:val="tr-TR"/>
              </w:rPr>
              <w:t>DÖNEMİ FİNAL SINAV</w:t>
            </w: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 PROGRAMI</w:t>
            </w:r>
          </w:p>
          <w:p w14:paraId="4722C911" w14:textId="77777777" w:rsidR="003812F4" w:rsidRPr="00152B3C" w:rsidRDefault="003812F4" w:rsidP="003812F4">
            <w:pPr>
              <w:pStyle w:val="TableParagraph"/>
              <w:ind w:right="2960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3812F4" w:rsidRPr="00152B3C" w14:paraId="37B96AE3" w14:textId="77777777" w:rsidTr="007237CD">
        <w:trPr>
          <w:trHeight w:val="251"/>
        </w:trPr>
        <w:tc>
          <w:tcPr>
            <w:tcW w:w="1287" w:type="dxa"/>
            <w:tcBorders>
              <w:left w:val="single" w:sz="4" w:space="0" w:color="auto"/>
              <w:right w:val="single" w:sz="4" w:space="0" w:color="auto"/>
            </w:tcBorders>
          </w:tcPr>
          <w:p w14:paraId="38366D5C" w14:textId="77777777" w:rsidR="003812F4" w:rsidRPr="00152B3C" w:rsidRDefault="003812F4" w:rsidP="003812F4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Tarih</w:t>
            </w: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</w:tcPr>
          <w:p w14:paraId="1B0E2FC0" w14:textId="77777777" w:rsidR="003812F4" w:rsidRPr="00152B3C" w:rsidRDefault="003812F4" w:rsidP="003812F4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Saat</w:t>
            </w:r>
          </w:p>
        </w:tc>
        <w:tc>
          <w:tcPr>
            <w:tcW w:w="46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A9D9D" w14:textId="77777777" w:rsidR="003812F4" w:rsidRPr="00152B3C" w:rsidRDefault="003812F4" w:rsidP="003812F4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Ders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6B8D40BC" w14:textId="77777777" w:rsidR="003812F4" w:rsidRPr="00152B3C" w:rsidRDefault="003812F4" w:rsidP="003812F4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Sınıf</w:t>
            </w:r>
          </w:p>
        </w:tc>
        <w:tc>
          <w:tcPr>
            <w:tcW w:w="3686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4F96F0C" w14:textId="77777777" w:rsidR="003812F4" w:rsidRPr="00152B3C" w:rsidRDefault="003812F4" w:rsidP="003812F4">
            <w:pPr>
              <w:pStyle w:val="TableParagraph"/>
              <w:ind w:left="107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Öğretim Üyesi</w:t>
            </w:r>
          </w:p>
        </w:tc>
        <w:tc>
          <w:tcPr>
            <w:tcW w:w="849" w:type="dxa"/>
            <w:tcBorders>
              <w:left w:val="single" w:sz="4" w:space="0" w:color="auto"/>
            </w:tcBorders>
          </w:tcPr>
          <w:p w14:paraId="1025F7DA" w14:textId="655D59B7" w:rsidR="003812F4" w:rsidRPr="00152B3C" w:rsidRDefault="0073421D" w:rsidP="003812F4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Derslik </w:t>
            </w: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1BA22D88" w14:textId="77777777" w:rsidR="003812F4" w:rsidRPr="00152B3C" w:rsidRDefault="003812F4" w:rsidP="003812F4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Gözetmen</w:t>
            </w:r>
          </w:p>
        </w:tc>
      </w:tr>
      <w:tr w:rsidR="00D44C21" w:rsidRPr="00152B3C" w14:paraId="2F8F3D32" w14:textId="77777777" w:rsidTr="007237CD">
        <w:trPr>
          <w:trHeight w:val="20"/>
        </w:trPr>
        <w:tc>
          <w:tcPr>
            <w:tcW w:w="128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464DF2" w14:textId="7AFF0230" w:rsidR="00D44C21" w:rsidRPr="00D44C21" w:rsidRDefault="00D44C21" w:rsidP="00D44C21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D44C21">
              <w:rPr>
                <w:rFonts w:ascii="Arial" w:hAnsi="Arial" w:cs="Arial"/>
                <w:b/>
                <w:sz w:val="18"/>
                <w:szCs w:val="18"/>
                <w:lang w:val="tr-TR"/>
              </w:rPr>
              <w:t>5 Haziran</w:t>
            </w:r>
          </w:p>
          <w:p w14:paraId="272921B2" w14:textId="77777777" w:rsidR="00D44C21" w:rsidRPr="00D44C21" w:rsidRDefault="00D44C21" w:rsidP="00D44C21">
            <w:pPr>
              <w:pStyle w:val="TableParagraph"/>
              <w:ind w:left="94" w:right="85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D44C21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6FFE68E7" w14:textId="77777777" w:rsidR="00D44C21" w:rsidRPr="00D44C21" w:rsidRDefault="00D44C21" w:rsidP="00D44C21">
            <w:pPr>
              <w:pStyle w:val="TableParagraph"/>
              <w:ind w:left="-3" w:right="5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D44C21">
              <w:rPr>
                <w:rFonts w:ascii="Arial" w:hAnsi="Arial" w:cs="Arial"/>
                <w:b/>
                <w:sz w:val="18"/>
                <w:szCs w:val="18"/>
                <w:lang w:val="tr-TR"/>
              </w:rPr>
              <w:t>Pazartesi</w:t>
            </w:r>
          </w:p>
        </w:tc>
        <w:tc>
          <w:tcPr>
            <w:tcW w:w="12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B4B73" w14:textId="538C1737" w:rsidR="00D44C21" w:rsidRPr="00D44C21" w:rsidRDefault="00624A22" w:rsidP="00624A22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.00-11.</w:t>
            </w:r>
            <w:r>
              <w:rPr>
                <w:rFonts w:ascii="Arial" w:hAnsi="Arial" w:cs="Arial"/>
                <w:sz w:val="18"/>
                <w:szCs w:val="18"/>
                <w:lang w:val="tr-TR"/>
              </w:rPr>
              <w:t>00</w:t>
            </w: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5A330C" w14:textId="5EE9DC61" w:rsidR="00D44C21" w:rsidRPr="00D44C21" w:rsidRDefault="00D44C21" w:rsidP="00D44C21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653D02" w14:textId="09CB7F93" w:rsidR="00D44C21" w:rsidRPr="00D44C21" w:rsidRDefault="00D44C21" w:rsidP="003E527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E253E8" w14:textId="724CDD1C" w:rsidR="00D44C21" w:rsidRPr="00D44C21" w:rsidRDefault="00D44C21" w:rsidP="00D44C21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left w:val="single" w:sz="4" w:space="0" w:color="000000"/>
            </w:tcBorders>
          </w:tcPr>
          <w:p w14:paraId="34B9F7D9" w14:textId="05528D49" w:rsidR="00D44C21" w:rsidRPr="00D44C21" w:rsidRDefault="00D44C21" w:rsidP="00D44C21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5D661061" w14:textId="2041547A" w:rsidR="00D44C21" w:rsidRPr="00152B3C" w:rsidRDefault="00D44C21" w:rsidP="00D44C21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624A22" w:rsidRPr="00152B3C" w14:paraId="3F41D699" w14:textId="77777777" w:rsidTr="007237CD">
        <w:trPr>
          <w:trHeight w:val="236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22F99F" w14:textId="77777777" w:rsidR="00624A22" w:rsidRPr="00152B3C" w:rsidRDefault="00624A22" w:rsidP="00624A22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CF29DF" w14:textId="77777777" w:rsidR="00624A22" w:rsidRPr="00152B3C" w:rsidRDefault="00624A22" w:rsidP="00624A22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861314" w14:textId="1D092126" w:rsidR="00624A22" w:rsidRPr="00152B3C" w:rsidRDefault="00624A22" w:rsidP="00624A22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773421">
              <w:rPr>
                <w:sz w:val="18"/>
                <w:szCs w:val="18"/>
              </w:rPr>
              <w:t>ECE 102 ERKEN ÇOCUKLUK DÖNEMİNDE GELİŞİM</w:t>
            </w:r>
            <w:r>
              <w:rPr>
                <w:sz w:val="18"/>
                <w:szCs w:val="18"/>
              </w:rPr>
              <w:t xml:space="preserve"> (A-B)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96892F" w14:textId="64004554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>I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199C48" w14:textId="39EB205E" w:rsidR="00624A22" w:rsidRPr="00152B3C" w:rsidRDefault="007237CD" w:rsidP="00624A22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 xml:space="preserve"> </w:t>
            </w:r>
            <w:r w:rsidR="00624A22" w:rsidRPr="00773421">
              <w:rPr>
                <w:sz w:val="18"/>
                <w:szCs w:val="18"/>
              </w:rPr>
              <w:t>DOÇ. DR. SUAT KOL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7A8D2AB7" w14:textId="2B841B19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F42E93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ACABA7" w14:textId="49D26D92" w:rsidR="00624A22" w:rsidRPr="00152B3C" w:rsidRDefault="00624A22" w:rsidP="00624A22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D80EA0">
              <w:rPr>
                <w:sz w:val="14"/>
                <w:szCs w:val="14"/>
              </w:rPr>
              <w:t>DERSIN ÖĞR. ÜYE-ELEMANI</w:t>
            </w:r>
          </w:p>
        </w:tc>
      </w:tr>
      <w:tr w:rsidR="00624A22" w:rsidRPr="00152B3C" w14:paraId="02320792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D27682" w14:textId="77777777" w:rsidR="00624A22" w:rsidRPr="00152B3C" w:rsidRDefault="00624A22" w:rsidP="00624A22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194BA5" w14:textId="77777777" w:rsidR="00624A22" w:rsidRPr="00152B3C" w:rsidRDefault="00624A22" w:rsidP="00624A22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4649" w:type="dxa"/>
            <w:tcBorders>
              <w:left w:val="single" w:sz="4" w:space="0" w:color="auto"/>
              <w:right w:val="single" w:sz="4" w:space="0" w:color="auto"/>
            </w:tcBorders>
          </w:tcPr>
          <w:p w14:paraId="4977BA6E" w14:textId="5B519575" w:rsidR="00624A22" w:rsidRPr="00152B3C" w:rsidRDefault="00624A22" w:rsidP="00624A22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1137DE5D" w14:textId="5130E1C1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left w:val="single" w:sz="4" w:space="0" w:color="auto"/>
              <w:right w:val="single" w:sz="4" w:space="0" w:color="000000"/>
            </w:tcBorders>
          </w:tcPr>
          <w:p w14:paraId="275A4571" w14:textId="244DA147" w:rsidR="00624A22" w:rsidRPr="00152B3C" w:rsidRDefault="00624A22" w:rsidP="00624A22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left w:val="single" w:sz="4" w:space="0" w:color="000000"/>
            </w:tcBorders>
          </w:tcPr>
          <w:p w14:paraId="4D26C79B" w14:textId="4AAAF45D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63C4710E" w14:textId="4B02EF81" w:rsidR="00624A22" w:rsidRPr="00152B3C" w:rsidRDefault="00624A22" w:rsidP="00624A22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624A22" w:rsidRPr="00152B3C" w14:paraId="3A185380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4592B94" w14:textId="77777777" w:rsidR="00624A22" w:rsidRPr="00152B3C" w:rsidRDefault="00624A22" w:rsidP="00624A22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E9A7CD" w14:textId="77777777" w:rsidR="00624A22" w:rsidRPr="00152B3C" w:rsidRDefault="00624A22" w:rsidP="00624A22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D76EEA" w14:textId="147FEECA" w:rsidR="00624A22" w:rsidRPr="00152B3C" w:rsidRDefault="00624A22" w:rsidP="00624A22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84CD6">
              <w:rPr>
                <w:sz w:val="18"/>
                <w:szCs w:val="18"/>
              </w:rPr>
              <w:t>ECE 104 BEBEKLİK DÖNEMİNDE GELİŞİM (A-B)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C6E232" w14:textId="701EA3B0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>I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E0742D" w14:textId="0C4598E9" w:rsidR="00624A22" w:rsidRPr="00152B3C" w:rsidRDefault="007237CD" w:rsidP="00624A22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 xml:space="preserve"> </w:t>
            </w:r>
            <w:r w:rsidR="00624A22" w:rsidRPr="00184CD6">
              <w:rPr>
                <w:sz w:val="18"/>
                <w:szCs w:val="18"/>
              </w:rPr>
              <w:t>DOÇ. DR. SUAT KOL</w:t>
            </w:r>
          </w:p>
        </w:tc>
        <w:tc>
          <w:tcPr>
            <w:tcW w:w="849" w:type="dxa"/>
            <w:tcBorders>
              <w:left w:val="single" w:sz="4" w:space="0" w:color="000000"/>
            </w:tcBorders>
            <w:shd w:val="clear" w:color="auto" w:fill="auto"/>
          </w:tcPr>
          <w:p w14:paraId="41D5BE49" w14:textId="3E6CBA89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F42E93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3FF1CB7D" w14:textId="446D9109" w:rsidR="00624A22" w:rsidRPr="00152B3C" w:rsidRDefault="00624A22" w:rsidP="00624A22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D80EA0">
              <w:rPr>
                <w:sz w:val="14"/>
                <w:szCs w:val="14"/>
              </w:rPr>
              <w:t>DERSIN ÖĞR. ÜYE-ELEMANI</w:t>
            </w:r>
          </w:p>
        </w:tc>
      </w:tr>
      <w:tr w:rsidR="00624A22" w:rsidRPr="00152B3C" w14:paraId="262F7B2C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482E37" w14:textId="77777777" w:rsidR="00624A22" w:rsidRPr="00152B3C" w:rsidRDefault="00624A22" w:rsidP="00624A22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21D038" w14:textId="77777777" w:rsidR="00624A22" w:rsidRPr="00152B3C" w:rsidRDefault="00624A22" w:rsidP="00624A22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3DBED2" w14:textId="70F1D09A" w:rsidR="00624A22" w:rsidRPr="00152B3C" w:rsidRDefault="00624A22" w:rsidP="00624A22">
            <w:pPr>
              <w:pStyle w:val="TableParagraph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CE6D42" w14:textId="052ED6C4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1317C0F4" w14:textId="0EFC6EAF" w:rsidR="00624A22" w:rsidRPr="00152B3C" w:rsidRDefault="00624A22" w:rsidP="00624A22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left w:val="single" w:sz="4" w:space="0" w:color="000000"/>
            </w:tcBorders>
            <w:shd w:val="clear" w:color="auto" w:fill="auto"/>
          </w:tcPr>
          <w:p w14:paraId="1152156E" w14:textId="3010EC06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150CC6B3" w14:textId="05BC9E48" w:rsidR="00624A22" w:rsidRPr="00152B3C" w:rsidRDefault="00624A22" w:rsidP="00624A22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624A22" w:rsidRPr="00152B3C" w14:paraId="1454C590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6951F07" w14:textId="77777777" w:rsidR="00624A22" w:rsidRPr="00152B3C" w:rsidRDefault="00624A22" w:rsidP="00624A22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D4136E" w14:textId="77777777" w:rsidR="00624A22" w:rsidRPr="00152B3C" w:rsidRDefault="00624A22" w:rsidP="00624A22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A2C2A" w14:textId="475D5D85" w:rsidR="00624A22" w:rsidRPr="00152B3C" w:rsidRDefault="00624A22" w:rsidP="00624A22">
            <w:pPr>
              <w:pStyle w:val="TableParagraph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7D32DB" w14:textId="6A54841E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2D14CF1B" w14:textId="4FB0BC46" w:rsidR="00624A22" w:rsidRPr="00152B3C" w:rsidRDefault="00624A22" w:rsidP="00624A22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left w:val="single" w:sz="4" w:space="0" w:color="000000"/>
            </w:tcBorders>
            <w:shd w:val="clear" w:color="auto" w:fill="auto"/>
          </w:tcPr>
          <w:p w14:paraId="125A0698" w14:textId="49D234D3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22BBA925" w14:textId="143B810B" w:rsidR="00624A22" w:rsidRPr="00152B3C" w:rsidRDefault="00624A22" w:rsidP="00624A22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624A22" w:rsidRPr="00152B3C" w14:paraId="4E362E71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132BE5FB" w14:textId="77777777" w:rsidR="00624A22" w:rsidRPr="00152B3C" w:rsidRDefault="00624A22" w:rsidP="00624A22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1622784C" w14:textId="35360B59" w:rsidR="00624A22" w:rsidRPr="00152B3C" w:rsidRDefault="00624A22" w:rsidP="00624A22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20</w:t>
            </w: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.00</w:t>
            </w:r>
            <w:r>
              <w:rPr>
                <w:rFonts w:ascii="Arial" w:hAnsi="Arial" w:cs="Arial"/>
                <w:sz w:val="18"/>
                <w:szCs w:val="18"/>
                <w:lang w:val="tr-TR"/>
              </w:rPr>
              <w:t>-</w:t>
            </w:r>
            <w:proofErr w:type="gramStart"/>
            <w:r>
              <w:rPr>
                <w:rFonts w:ascii="Arial" w:hAnsi="Arial" w:cs="Arial"/>
                <w:sz w:val="18"/>
                <w:szCs w:val="18"/>
                <w:lang w:val="tr-TR"/>
              </w:rPr>
              <w:t>…….</w:t>
            </w:r>
            <w:proofErr w:type="gramEnd"/>
            <w:r>
              <w:rPr>
                <w:rFonts w:ascii="Arial" w:hAnsi="Arial" w:cs="Arial"/>
                <w:sz w:val="18"/>
                <w:szCs w:val="18"/>
                <w:lang w:val="tr-TR"/>
              </w:rPr>
              <w:t>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436DB23B" w14:textId="4C8BB075" w:rsidR="00624A22" w:rsidRPr="00152B3C" w:rsidRDefault="007237CD" w:rsidP="00624A22">
            <w:pPr>
              <w:pStyle w:val="TableParagraph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sz w:val="16"/>
                <w:szCs w:val="16"/>
              </w:rPr>
              <w:t xml:space="preserve">İNG 192: </w:t>
            </w:r>
            <w:r w:rsidR="00624A22" w:rsidRPr="00184CD6">
              <w:rPr>
                <w:sz w:val="16"/>
                <w:szCs w:val="16"/>
              </w:rPr>
              <w:t>YABANCI DİL II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625B6B3B" w14:textId="12952262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>I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000000"/>
            </w:tcBorders>
          </w:tcPr>
          <w:p w14:paraId="682DA28E" w14:textId="7C5ABE82" w:rsidR="00624A22" w:rsidRPr="00152B3C" w:rsidRDefault="00624A22" w:rsidP="00624A22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84CD6">
              <w:rPr>
                <w:sz w:val="18"/>
                <w:szCs w:val="18"/>
              </w:rPr>
              <w:t>ÖĞR. GÖR. SEDA İLHAN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000000"/>
              <w:bottom w:val="single" w:sz="18" w:space="0" w:color="000000"/>
            </w:tcBorders>
          </w:tcPr>
          <w:p w14:paraId="39C1FF8C" w14:textId="3A684314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F42E93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</w:tcPr>
          <w:p w14:paraId="62756F28" w14:textId="57215BF1" w:rsidR="00624A22" w:rsidRPr="00152B3C" w:rsidRDefault="00624A22" w:rsidP="00624A22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D80EA0">
              <w:rPr>
                <w:sz w:val="14"/>
                <w:szCs w:val="14"/>
              </w:rPr>
              <w:t>DERSIN ÖĞR. ÜYE-ELEMANI</w:t>
            </w:r>
          </w:p>
        </w:tc>
      </w:tr>
      <w:tr w:rsidR="00624A22" w:rsidRPr="00152B3C" w14:paraId="515B7B17" w14:textId="77777777" w:rsidTr="007237CD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0FA087E2" w14:textId="77777777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208EA3AD" w14:textId="33E506E5" w:rsidR="00624A22" w:rsidRPr="00152B3C" w:rsidRDefault="00624A22" w:rsidP="00624A22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6 Haziran</w:t>
            </w:r>
          </w:p>
          <w:p w14:paraId="69A424C4" w14:textId="77777777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59236E62" w14:textId="77777777" w:rsidR="00624A22" w:rsidRPr="00152B3C" w:rsidRDefault="00624A22" w:rsidP="00624A22">
            <w:pPr>
              <w:pStyle w:val="TableParagraph"/>
              <w:ind w:left="-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Salı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3F4E971E" w14:textId="77777777" w:rsidR="00624A22" w:rsidRPr="00152B3C" w:rsidRDefault="00624A22" w:rsidP="00624A22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4649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45083ADB" w14:textId="77777777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67C6BF0B" w14:textId="77777777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18" w:space="0" w:color="000000"/>
              <w:left w:val="single" w:sz="4" w:space="0" w:color="auto"/>
              <w:right w:val="single" w:sz="4" w:space="0" w:color="000000"/>
            </w:tcBorders>
            <w:vAlign w:val="center"/>
          </w:tcPr>
          <w:p w14:paraId="4E9C00E1" w14:textId="77777777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18" w:space="0" w:color="000000"/>
              <w:left w:val="single" w:sz="4" w:space="0" w:color="000000"/>
            </w:tcBorders>
          </w:tcPr>
          <w:p w14:paraId="51DAA98E" w14:textId="1C7D31D7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8" w:type="dxa"/>
            <w:tcBorders>
              <w:top w:val="single" w:sz="18" w:space="0" w:color="000000"/>
              <w:left w:val="single" w:sz="4" w:space="0" w:color="auto"/>
            </w:tcBorders>
          </w:tcPr>
          <w:p w14:paraId="4CA7830E" w14:textId="4DCBBF78" w:rsidR="00624A22" w:rsidRPr="00152B3C" w:rsidRDefault="00624A22" w:rsidP="00624A22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4A22" w:rsidRPr="00152B3C" w14:paraId="2387BE82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8DF460" w14:textId="77777777" w:rsidR="00624A22" w:rsidRPr="00152B3C" w:rsidRDefault="00624A22" w:rsidP="00624A22">
            <w:pPr>
              <w:pStyle w:val="TableParagraph"/>
              <w:ind w:left="-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E4EA9C" w14:textId="77777777" w:rsidR="00624A22" w:rsidRPr="00152B3C" w:rsidRDefault="00624A22" w:rsidP="00624A22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.00-11.00</w:t>
            </w:r>
          </w:p>
        </w:tc>
        <w:tc>
          <w:tcPr>
            <w:tcW w:w="4649" w:type="dxa"/>
            <w:tcBorders>
              <w:left w:val="single" w:sz="4" w:space="0" w:color="auto"/>
              <w:right w:val="single" w:sz="4" w:space="0" w:color="auto"/>
            </w:tcBorders>
          </w:tcPr>
          <w:p w14:paraId="2E090D15" w14:textId="6C5D0A53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73421">
              <w:rPr>
                <w:sz w:val="18"/>
                <w:szCs w:val="18"/>
              </w:rPr>
              <w:t>ECE 302 ERKEN ÇOCUKLUK DÖNEMİ ÇEVRE EĞİTİMİ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2C47B120" w14:textId="06E92641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t>III</w:t>
            </w:r>
          </w:p>
        </w:tc>
        <w:tc>
          <w:tcPr>
            <w:tcW w:w="3686" w:type="dxa"/>
            <w:tcBorders>
              <w:left w:val="single" w:sz="4" w:space="0" w:color="auto"/>
              <w:right w:val="single" w:sz="4" w:space="0" w:color="000000"/>
            </w:tcBorders>
          </w:tcPr>
          <w:p w14:paraId="5562F1F0" w14:textId="6507CAA8" w:rsidR="00624A22" w:rsidRPr="00152B3C" w:rsidRDefault="007237CD" w:rsidP="00624A22">
            <w:pPr>
              <w:pStyle w:val="TableParagraph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624A22" w:rsidRPr="00773421">
              <w:rPr>
                <w:sz w:val="18"/>
                <w:szCs w:val="18"/>
              </w:rPr>
              <w:t xml:space="preserve">DR. ÖĞR. ÜYESI </w:t>
            </w:r>
            <w:r w:rsidR="00624A22">
              <w:rPr>
                <w:sz w:val="18"/>
                <w:szCs w:val="18"/>
              </w:rPr>
              <w:t>TURAN ÇAKIR</w:t>
            </w:r>
          </w:p>
        </w:tc>
        <w:tc>
          <w:tcPr>
            <w:tcW w:w="849" w:type="dxa"/>
            <w:tcBorders>
              <w:left w:val="single" w:sz="4" w:space="0" w:color="000000"/>
            </w:tcBorders>
          </w:tcPr>
          <w:p w14:paraId="4FE871CF" w14:textId="18AD77E7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42E93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2362E213" w14:textId="3C7CE177" w:rsidR="00624A22" w:rsidRPr="00152B3C" w:rsidRDefault="00624A22" w:rsidP="00624A22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  <w:r w:rsidRPr="00D80EA0">
              <w:rPr>
                <w:sz w:val="14"/>
                <w:szCs w:val="14"/>
              </w:rPr>
              <w:t>DERSIN ÖĞR. ÜYE-ELEMANI</w:t>
            </w:r>
          </w:p>
        </w:tc>
      </w:tr>
      <w:tr w:rsidR="00624A22" w:rsidRPr="00152B3C" w14:paraId="764E4A53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A43F45" w14:textId="77777777" w:rsidR="00624A22" w:rsidRPr="00152B3C" w:rsidRDefault="00624A22" w:rsidP="00624A22">
            <w:pPr>
              <w:pStyle w:val="TableParagraph"/>
              <w:ind w:left="-3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1BFCD4" w14:textId="77777777" w:rsidR="00624A22" w:rsidRPr="00152B3C" w:rsidRDefault="00624A22" w:rsidP="00624A22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464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BF24C9" w14:textId="57895E58" w:rsidR="00624A22" w:rsidRPr="00152B3C" w:rsidRDefault="00624A22" w:rsidP="00624A22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F30FB5" w14:textId="47670DCD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27AE60AE" w14:textId="40B5AD50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left w:val="single" w:sz="4" w:space="0" w:color="000000"/>
            </w:tcBorders>
          </w:tcPr>
          <w:p w14:paraId="67BFC974" w14:textId="046C68A7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43A0439A" w14:textId="09EDD761" w:rsidR="00624A22" w:rsidRPr="00152B3C" w:rsidRDefault="00624A22" w:rsidP="00624A22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624A22" w:rsidRPr="00152B3C" w14:paraId="2B090BE0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865B1F" w14:textId="77777777" w:rsidR="00624A22" w:rsidRPr="00152B3C" w:rsidRDefault="00624A22" w:rsidP="00624A22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628F9A" w14:textId="77777777" w:rsidR="00624A22" w:rsidRPr="00152B3C" w:rsidRDefault="00624A22" w:rsidP="00624A22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46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BCA87" w14:textId="3FC24875" w:rsidR="00624A22" w:rsidRPr="00152B3C" w:rsidRDefault="00624A22" w:rsidP="00624A22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59719" w14:textId="7C96C9A2" w:rsidR="00624A22" w:rsidRPr="00152B3C" w:rsidRDefault="00624A22" w:rsidP="00624A22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1582962B" w14:textId="3450032E" w:rsidR="00624A22" w:rsidRPr="00152B3C" w:rsidRDefault="00624A22" w:rsidP="00624A22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left w:val="single" w:sz="4" w:space="0" w:color="000000"/>
              <w:bottom w:val="single" w:sz="4" w:space="0" w:color="auto"/>
            </w:tcBorders>
          </w:tcPr>
          <w:p w14:paraId="4DC79B4E" w14:textId="2A5A01D9" w:rsidR="00624A22" w:rsidRPr="00152B3C" w:rsidRDefault="00624A22" w:rsidP="00624A22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left w:val="single" w:sz="4" w:space="0" w:color="auto"/>
              <w:bottom w:val="single" w:sz="4" w:space="0" w:color="auto"/>
            </w:tcBorders>
          </w:tcPr>
          <w:p w14:paraId="7D9DD533" w14:textId="4DF77BED" w:rsidR="00624A22" w:rsidRPr="00152B3C" w:rsidRDefault="00624A22" w:rsidP="00624A22">
            <w:pPr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624A22" w:rsidRPr="00152B3C" w14:paraId="57616F60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195E14" w14:textId="77777777" w:rsidR="00624A22" w:rsidRPr="00152B3C" w:rsidRDefault="00624A22" w:rsidP="00624A22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3AE69B" w14:textId="77777777" w:rsidR="00624A22" w:rsidRPr="00152B3C" w:rsidRDefault="00624A22" w:rsidP="00624A22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D8AC5" w14:textId="0568115B" w:rsidR="00624A22" w:rsidRPr="00152B3C" w:rsidRDefault="00624A22" w:rsidP="00624A22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ECE402 ERKEN ÇOCUKLUK EĞİTİMİ POLİTİKALARI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185D4" w14:textId="1F7C67A6" w:rsidR="00624A22" w:rsidRPr="00152B3C" w:rsidRDefault="00624A22" w:rsidP="00624A22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IV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6C67DCD2" w14:textId="76F668B8" w:rsidR="00624A22" w:rsidRPr="00152B3C" w:rsidRDefault="007237CD" w:rsidP="00624A22">
            <w:pPr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 xml:space="preserve"> </w:t>
            </w:r>
            <w:r w:rsidR="00624A22">
              <w:rPr>
                <w:rFonts w:ascii="Arial" w:hAnsi="Arial" w:cs="Arial"/>
                <w:sz w:val="18"/>
                <w:szCs w:val="18"/>
                <w:lang w:val="tr-TR"/>
              </w:rPr>
              <w:t>DR. ÖĞR. ÜYESİ AHMET SAKİN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000000"/>
            </w:tcBorders>
          </w:tcPr>
          <w:p w14:paraId="678F5714" w14:textId="706A98AF" w:rsidR="00624A22" w:rsidRPr="00152B3C" w:rsidRDefault="00624A22" w:rsidP="00624A22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F42E93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</w:tcBorders>
          </w:tcPr>
          <w:p w14:paraId="010C7E99" w14:textId="54BC3D9A" w:rsidR="00624A22" w:rsidRPr="00152B3C" w:rsidRDefault="00624A22" w:rsidP="00624A22">
            <w:pPr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D80EA0">
              <w:rPr>
                <w:sz w:val="14"/>
                <w:szCs w:val="14"/>
              </w:rPr>
              <w:t>DERSIN ÖĞR. ÜYE-ELEMANI</w:t>
            </w:r>
          </w:p>
        </w:tc>
      </w:tr>
      <w:tr w:rsidR="00624A22" w:rsidRPr="00152B3C" w14:paraId="5626CF0D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FA8DC4" w14:textId="77777777" w:rsidR="00624A22" w:rsidRPr="00152B3C" w:rsidRDefault="00624A22" w:rsidP="00624A22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1D7FFA" w14:textId="77777777" w:rsidR="00624A22" w:rsidRPr="00152B3C" w:rsidRDefault="00624A22" w:rsidP="00624A22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3899D" w14:textId="1820607E" w:rsidR="00624A22" w:rsidRPr="00152B3C" w:rsidRDefault="00624A22" w:rsidP="00624A22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3262D" w14:textId="564B0C36" w:rsidR="00624A22" w:rsidRPr="00152B3C" w:rsidRDefault="00624A22" w:rsidP="00624A22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025C5389" w14:textId="368E2618" w:rsidR="00624A22" w:rsidRPr="00152B3C" w:rsidRDefault="00624A22" w:rsidP="00624A22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left w:val="single" w:sz="4" w:space="0" w:color="000000"/>
            </w:tcBorders>
          </w:tcPr>
          <w:p w14:paraId="2AFD5150" w14:textId="2870AD7F" w:rsidR="00624A22" w:rsidRPr="00152B3C" w:rsidRDefault="00624A22" w:rsidP="00624A22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532539CA" w14:textId="5A05B800" w:rsidR="00624A22" w:rsidRPr="00152B3C" w:rsidRDefault="00624A22" w:rsidP="00624A22">
            <w:pPr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624A22" w:rsidRPr="00152B3C" w14:paraId="7D4D6438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9E2094E" w14:textId="77777777" w:rsidR="00624A22" w:rsidRPr="00152B3C" w:rsidRDefault="00624A22" w:rsidP="00624A22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BB82C" w14:textId="77777777" w:rsidR="00624A22" w:rsidRPr="00152B3C" w:rsidRDefault="00624A22" w:rsidP="00624A22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254ABA" w14:textId="41A3FB63" w:rsidR="00624A22" w:rsidRPr="00152B3C" w:rsidRDefault="00624A22" w:rsidP="00624A22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773421">
              <w:rPr>
                <w:sz w:val="18"/>
                <w:szCs w:val="18"/>
              </w:rPr>
              <w:t>ECE 00</w:t>
            </w:r>
            <w:r>
              <w:rPr>
                <w:sz w:val="18"/>
                <w:szCs w:val="18"/>
              </w:rPr>
              <w:t>2</w:t>
            </w:r>
            <w:r w:rsidRPr="00773421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ÇOCUK VE MEDYA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B073C6" w14:textId="4AEFE074" w:rsidR="00624A22" w:rsidRPr="00152B3C" w:rsidRDefault="00624A22" w:rsidP="00624A22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>II-III-IV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56413B" w14:textId="661C44F1" w:rsidR="00624A22" w:rsidRPr="00152B3C" w:rsidRDefault="007237CD" w:rsidP="00624A22">
            <w:pPr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 xml:space="preserve"> </w:t>
            </w:r>
            <w:r w:rsidR="00624A22" w:rsidRPr="00BB4F22">
              <w:rPr>
                <w:sz w:val="18"/>
                <w:szCs w:val="18"/>
              </w:rPr>
              <w:t xml:space="preserve">DOÇ. DR. </w:t>
            </w:r>
            <w:r w:rsidR="00624A22">
              <w:rPr>
                <w:sz w:val="18"/>
                <w:szCs w:val="18"/>
              </w:rPr>
              <w:t>SUAT KOL</w:t>
            </w:r>
          </w:p>
        </w:tc>
        <w:tc>
          <w:tcPr>
            <w:tcW w:w="849" w:type="dxa"/>
            <w:tcBorders>
              <w:left w:val="single" w:sz="4" w:space="0" w:color="000000"/>
            </w:tcBorders>
          </w:tcPr>
          <w:p w14:paraId="23114728" w14:textId="29C0F175" w:rsidR="00624A22" w:rsidRPr="00152B3C" w:rsidRDefault="00624A22" w:rsidP="00624A22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F42E93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68E39163" w14:textId="63F7086F" w:rsidR="00624A22" w:rsidRPr="00152B3C" w:rsidRDefault="00624A22" w:rsidP="00624A22">
            <w:pPr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D80EA0">
              <w:rPr>
                <w:sz w:val="14"/>
                <w:szCs w:val="14"/>
              </w:rPr>
              <w:t>DERSIN ÖĞR. ÜYE-ELEMANI</w:t>
            </w:r>
          </w:p>
        </w:tc>
      </w:tr>
      <w:tr w:rsidR="007237CD" w:rsidRPr="00152B3C" w14:paraId="1E9F901F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1D0AAFB5" w14:textId="77777777" w:rsidR="007237CD" w:rsidRPr="00152B3C" w:rsidRDefault="007237CD" w:rsidP="007237CD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3E0373DE" w14:textId="3A460751" w:rsidR="007237CD" w:rsidRPr="00152B3C" w:rsidRDefault="007237CD" w:rsidP="007237CD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20</w:t>
            </w: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.00</w:t>
            </w:r>
            <w:r>
              <w:rPr>
                <w:rFonts w:ascii="Arial" w:hAnsi="Arial" w:cs="Arial"/>
                <w:sz w:val="18"/>
                <w:szCs w:val="18"/>
                <w:lang w:val="tr-TR"/>
              </w:rPr>
              <w:t>-</w:t>
            </w:r>
            <w:proofErr w:type="gramStart"/>
            <w:r>
              <w:rPr>
                <w:rFonts w:ascii="Arial" w:hAnsi="Arial" w:cs="Arial"/>
                <w:sz w:val="18"/>
                <w:szCs w:val="18"/>
                <w:lang w:val="tr-TR"/>
              </w:rPr>
              <w:t>…….</w:t>
            </w:r>
            <w:proofErr w:type="gramEnd"/>
            <w:r>
              <w:rPr>
                <w:rFonts w:ascii="Arial" w:hAnsi="Arial" w:cs="Arial"/>
                <w:sz w:val="18"/>
                <w:szCs w:val="18"/>
                <w:lang w:val="tr-TR"/>
              </w:rPr>
              <w:t>.</w:t>
            </w:r>
          </w:p>
        </w:tc>
        <w:tc>
          <w:tcPr>
            <w:tcW w:w="4649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2580DF92" w14:textId="430D6346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6"/>
                <w:szCs w:val="16"/>
              </w:rPr>
              <w:t xml:space="preserve">TUR 102: </w:t>
            </w:r>
            <w:r w:rsidRPr="00184CD6">
              <w:rPr>
                <w:sz w:val="16"/>
                <w:szCs w:val="16"/>
              </w:rPr>
              <w:t>TÜRK DİLİ II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5C0DA84C" w14:textId="7FDCC5A1" w:rsidR="007237CD" w:rsidRPr="00152B3C" w:rsidRDefault="007237CD" w:rsidP="007237CD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>I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000000"/>
            </w:tcBorders>
          </w:tcPr>
          <w:p w14:paraId="12FE57A9" w14:textId="658DB32E" w:rsidR="007237CD" w:rsidRPr="00152B3C" w:rsidRDefault="007237CD" w:rsidP="007237CD">
            <w:pPr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184CD6">
              <w:rPr>
                <w:sz w:val="18"/>
                <w:szCs w:val="18"/>
              </w:rPr>
              <w:t>ÖĞR. GÖR. DR. HÜRDÜNYA ŞAHAN</w:t>
            </w:r>
          </w:p>
        </w:tc>
        <w:tc>
          <w:tcPr>
            <w:tcW w:w="849" w:type="dxa"/>
            <w:tcBorders>
              <w:left w:val="single" w:sz="4" w:space="0" w:color="000000"/>
              <w:bottom w:val="single" w:sz="18" w:space="0" w:color="000000"/>
            </w:tcBorders>
          </w:tcPr>
          <w:p w14:paraId="42759F06" w14:textId="69FBEBAB" w:rsidR="007237CD" w:rsidRPr="00152B3C" w:rsidRDefault="007237CD" w:rsidP="007237CD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F42E93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left w:val="single" w:sz="4" w:space="0" w:color="auto"/>
              <w:bottom w:val="single" w:sz="18" w:space="0" w:color="000000"/>
            </w:tcBorders>
          </w:tcPr>
          <w:p w14:paraId="35627E99" w14:textId="245BC6EE" w:rsidR="007237CD" w:rsidRPr="00152B3C" w:rsidRDefault="007237CD" w:rsidP="007237CD">
            <w:pPr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D80EA0">
              <w:rPr>
                <w:sz w:val="14"/>
                <w:szCs w:val="14"/>
              </w:rPr>
              <w:t>DERSIN ÖĞR. ÜYE-ELEMANI</w:t>
            </w:r>
          </w:p>
        </w:tc>
      </w:tr>
      <w:tr w:rsidR="007237CD" w:rsidRPr="00152B3C" w14:paraId="2D160D6F" w14:textId="77777777" w:rsidTr="007237CD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6A68B540" w14:textId="77777777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74466072" w14:textId="4AFE4F68" w:rsidR="007237CD" w:rsidRPr="00152B3C" w:rsidRDefault="007237CD" w:rsidP="007237CD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7 Haziran</w:t>
            </w:r>
          </w:p>
          <w:p w14:paraId="449B8127" w14:textId="77777777" w:rsidR="007237CD" w:rsidRPr="00152B3C" w:rsidRDefault="007237CD" w:rsidP="007237CD">
            <w:pPr>
              <w:pStyle w:val="TableParagraph"/>
              <w:ind w:hanging="3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1CB69AA0" w14:textId="77777777" w:rsidR="007237CD" w:rsidRPr="00152B3C" w:rsidRDefault="007237CD" w:rsidP="007237CD">
            <w:pPr>
              <w:pStyle w:val="TableParagraph"/>
              <w:ind w:right="85" w:hanging="3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Çarşamba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69D5B" w14:textId="77777777" w:rsidR="007237CD" w:rsidRPr="00152B3C" w:rsidRDefault="007237CD" w:rsidP="007237CD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46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DF6C80" w14:textId="3251FEFA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522611" w14:textId="27102B18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8B4387" w14:textId="7B592C94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top w:val="single" w:sz="18" w:space="0" w:color="000000"/>
              <w:left w:val="single" w:sz="4" w:space="0" w:color="000000"/>
              <w:bottom w:val="single" w:sz="4" w:space="0" w:color="auto"/>
            </w:tcBorders>
          </w:tcPr>
          <w:p w14:paraId="0EAA5482" w14:textId="2137B4F3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</w:tcPr>
          <w:p w14:paraId="3778B720" w14:textId="6DC7B355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7237CD" w:rsidRPr="00152B3C" w14:paraId="7A8C969D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20E27C0" w14:textId="77777777" w:rsidR="007237CD" w:rsidRPr="00152B3C" w:rsidRDefault="007237CD" w:rsidP="007237CD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17D514" w14:textId="77777777" w:rsidR="007237CD" w:rsidRPr="00152B3C" w:rsidRDefault="007237CD" w:rsidP="007237CD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.00-11.00</w:t>
            </w:r>
          </w:p>
        </w:tc>
        <w:tc>
          <w:tcPr>
            <w:tcW w:w="46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6426D" w14:textId="02C4AEA3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84CD6">
              <w:rPr>
                <w:sz w:val="18"/>
                <w:szCs w:val="18"/>
              </w:rPr>
              <w:t>ECE 005 ÇOCUKTA SOSYAL BECERİ EĞİTİMİ</w:t>
            </w:r>
          </w:p>
        </w:tc>
        <w:tc>
          <w:tcPr>
            <w:tcW w:w="7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0120" w14:textId="1B74E8B2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7D6A83">
              <w:rPr>
                <w:sz w:val="18"/>
                <w:szCs w:val="18"/>
              </w:rPr>
              <w:t>II-III-IV</w:t>
            </w:r>
          </w:p>
        </w:tc>
        <w:tc>
          <w:tcPr>
            <w:tcW w:w="3686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4D1B04F0" w14:textId="6D77DB92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84CD6">
              <w:rPr>
                <w:sz w:val="18"/>
                <w:szCs w:val="18"/>
              </w:rPr>
              <w:t>DR. ÖĞR. ÜYESI ESRA BETÜL KÖLEMEN</w:t>
            </w:r>
          </w:p>
        </w:tc>
        <w:tc>
          <w:tcPr>
            <w:tcW w:w="849" w:type="dxa"/>
            <w:tcBorders>
              <w:left w:val="single" w:sz="4" w:space="0" w:color="000000"/>
              <w:bottom w:val="single" w:sz="4" w:space="0" w:color="auto"/>
            </w:tcBorders>
          </w:tcPr>
          <w:p w14:paraId="20993CA3" w14:textId="3B852C53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F42E93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left w:val="single" w:sz="4" w:space="0" w:color="auto"/>
              <w:bottom w:val="single" w:sz="4" w:space="0" w:color="auto"/>
            </w:tcBorders>
          </w:tcPr>
          <w:p w14:paraId="31B7FDB3" w14:textId="63FED049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D80EA0">
              <w:rPr>
                <w:sz w:val="14"/>
                <w:szCs w:val="14"/>
              </w:rPr>
              <w:t>DERSIN ÖĞR. ÜYE-ELEMANI</w:t>
            </w:r>
          </w:p>
        </w:tc>
      </w:tr>
      <w:tr w:rsidR="007237CD" w:rsidRPr="00152B3C" w14:paraId="4563FBD1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7AF606" w14:textId="77777777" w:rsidR="007237CD" w:rsidRPr="00152B3C" w:rsidRDefault="007237CD" w:rsidP="007237CD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3D4116" w14:textId="77777777" w:rsidR="007237CD" w:rsidRPr="00152B3C" w:rsidRDefault="007237CD" w:rsidP="007237CD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F6BB0A" w14:textId="6BA705E5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72447F" w14:textId="4A7530BA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14:paraId="0CBAC27D" w14:textId="6A6E991B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000000"/>
            </w:tcBorders>
          </w:tcPr>
          <w:p w14:paraId="73C3DCBF" w14:textId="477F5452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</w:tcBorders>
          </w:tcPr>
          <w:p w14:paraId="3BF87317" w14:textId="7125857F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7237CD" w:rsidRPr="00152B3C" w14:paraId="0B56F5F3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C05F30" w14:textId="77777777" w:rsidR="007237CD" w:rsidRPr="00152B3C" w:rsidRDefault="007237CD" w:rsidP="007237CD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107B3F" w14:textId="77777777" w:rsidR="007237CD" w:rsidRPr="00152B3C" w:rsidRDefault="007237CD" w:rsidP="007237CD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46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4EC51" w14:textId="7763ECEB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>ECE 008 ERKEN ÇOCUKLUKTA DUYU EĞİTİMİ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FA9D65" w14:textId="6C711D12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7D6A83">
              <w:rPr>
                <w:sz w:val="18"/>
                <w:szCs w:val="18"/>
              </w:rPr>
              <w:t>II-III-IV</w:t>
            </w:r>
          </w:p>
        </w:tc>
        <w:tc>
          <w:tcPr>
            <w:tcW w:w="3686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1A74E77D" w14:textId="769BE72B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773421">
              <w:rPr>
                <w:sz w:val="18"/>
                <w:szCs w:val="18"/>
              </w:rPr>
              <w:t>DR. ÖĞR. ÜYESI ESRA BETÜL KÖLEMEN</w:t>
            </w:r>
          </w:p>
        </w:tc>
        <w:tc>
          <w:tcPr>
            <w:tcW w:w="849" w:type="dxa"/>
            <w:tcBorders>
              <w:left w:val="single" w:sz="4" w:space="0" w:color="000000"/>
            </w:tcBorders>
            <w:shd w:val="clear" w:color="auto" w:fill="auto"/>
          </w:tcPr>
          <w:p w14:paraId="11E157F1" w14:textId="1685EFED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F42E93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0CF76E81" w14:textId="5C6574E0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D80EA0">
              <w:rPr>
                <w:sz w:val="14"/>
                <w:szCs w:val="14"/>
              </w:rPr>
              <w:t>DERSIN ÖĞR. ÜYE-ELEMANI</w:t>
            </w:r>
          </w:p>
        </w:tc>
      </w:tr>
      <w:tr w:rsidR="007237CD" w:rsidRPr="00152B3C" w14:paraId="42F497C8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2262FC4" w14:textId="77777777" w:rsidR="007237CD" w:rsidRPr="00152B3C" w:rsidRDefault="007237CD" w:rsidP="007237CD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03266E" w14:textId="77777777" w:rsidR="007237CD" w:rsidRPr="00152B3C" w:rsidRDefault="007237CD" w:rsidP="007237CD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E61497" w14:textId="7DE72908" w:rsidR="007237CD" w:rsidRPr="00152B3C" w:rsidRDefault="007237CD" w:rsidP="007237CD">
            <w:pPr>
              <w:pStyle w:val="TableParagraph"/>
              <w:rPr>
                <w:rFonts w:ascii="Arial" w:hAnsi="Arial" w:cs="Arial"/>
                <w:bCs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B0BB66" w14:textId="2CBA3099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120A08" w14:textId="4EB2642F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left w:val="single" w:sz="4" w:space="0" w:color="000000"/>
            </w:tcBorders>
            <w:shd w:val="clear" w:color="auto" w:fill="auto"/>
          </w:tcPr>
          <w:p w14:paraId="14177D72" w14:textId="7C423681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64343C27" w14:textId="7AD298F0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7237CD" w:rsidRPr="00152B3C" w14:paraId="2118F66F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6FB7E9" w14:textId="77777777" w:rsidR="007237CD" w:rsidRPr="00152B3C" w:rsidRDefault="007237CD" w:rsidP="007237CD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EF40D6" w14:textId="77777777" w:rsidR="007237CD" w:rsidRPr="00152B3C" w:rsidRDefault="007237CD" w:rsidP="007237CD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70765" w14:textId="0F04A65F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>ECE 208 TOPLUMA HİZMET UYGULAMALARI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036345" w14:textId="4F4EED20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>II</w:t>
            </w:r>
          </w:p>
        </w:tc>
        <w:tc>
          <w:tcPr>
            <w:tcW w:w="3686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5703FCAC" w14:textId="096FE4A4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>OÖE ABD ÖĞRETİM ELEMANLARI</w:t>
            </w:r>
          </w:p>
        </w:tc>
        <w:tc>
          <w:tcPr>
            <w:tcW w:w="849" w:type="dxa"/>
            <w:tcBorders>
              <w:left w:val="single" w:sz="4" w:space="0" w:color="000000"/>
            </w:tcBorders>
            <w:shd w:val="clear" w:color="auto" w:fill="auto"/>
          </w:tcPr>
          <w:p w14:paraId="4F012B93" w14:textId="09BC496B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F42E93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7AF1961E" w14:textId="46AA22D7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D80EA0">
              <w:rPr>
                <w:sz w:val="14"/>
                <w:szCs w:val="14"/>
              </w:rPr>
              <w:t>DERSIN ÖĞR. ÜYE-ELEMANI</w:t>
            </w:r>
          </w:p>
        </w:tc>
      </w:tr>
      <w:tr w:rsidR="007237CD" w:rsidRPr="00152B3C" w14:paraId="162D579E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5B2CBC7" w14:textId="77777777" w:rsidR="007237CD" w:rsidRPr="00152B3C" w:rsidRDefault="007237CD" w:rsidP="007237CD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4067C3" w14:textId="77777777" w:rsidR="007237CD" w:rsidRPr="00152B3C" w:rsidRDefault="007237CD" w:rsidP="007237CD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96ED9" w14:textId="5CD352B0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7E277E" w14:textId="6A2D0986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5EBDCA23" w14:textId="1153E3D7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left w:val="single" w:sz="4" w:space="0" w:color="000000"/>
            </w:tcBorders>
            <w:shd w:val="clear" w:color="auto" w:fill="auto"/>
          </w:tcPr>
          <w:p w14:paraId="320097DA" w14:textId="7E8BA1D1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5BCE58B1" w14:textId="1331F4DE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7237CD" w:rsidRPr="00152B3C" w14:paraId="78E74A7A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4870FA7" w14:textId="77777777" w:rsidR="007237CD" w:rsidRPr="00152B3C" w:rsidRDefault="007237CD" w:rsidP="007237CD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706FE8" w14:textId="53F449D1" w:rsidR="007237CD" w:rsidRPr="00152B3C" w:rsidRDefault="007237CD" w:rsidP="007237CD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20</w:t>
            </w: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.00</w:t>
            </w:r>
            <w:r>
              <w:rPr>
                <w:rFonts w:ascii="Arial" w:hAnsi="Arial" w:cs="Arial"/>
                <w:sz w:val="18"/>
                <w:szCs w:val="18"/>
                <w:lang w:val="tr-TR"/>
              </w:rPr>
              <w:t>-</w:t>
            </w:r>
            <w:proofErr w:type="gramStart"/>
            <w:r>
              <w:rPr>
                <w:rFonts w:ascii="Arial" w:hAnsi="Arial" w:cs="Arial"/>
                <w:sz w:val="18"/>
                <w:szCs w:val="18"/>
                <w:lang w:val="tr-TR"/>
              </w:rPr>
              <w:t>…….</w:t>
            </w:r>
            <w:proofErr w:type="gramEnd"/>
            <w:r>
              <w:rPr>
                <w:rFonts w:ascii="Arial" w:hAnsi="Arial" w:cs="Arial"/>
                <w:sz w:val="18"/>
                <w:szCs w:val="18"/>
                <w:lang w:val="tr-TR"/>
              </w:rPr>
              <w:t>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81E2E2" w14:textId="73A64400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6"/>
                <w:szCs w:val="16"/>
              </w:rPr>
              <w:t xml:space="preserve">ATA 102: </w:t>
            </w:r>
            <w:r w:rsidRPr="00184CD6">
              <w:rPr>
                <w:sz w:val="16"/>
                <w:szCs w:val="16"/>
              </w:rPr>
              <w:t>ATATÜRK İLKELERİ VE İNKILAP TARİHİ II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E9DC81" w14:textId="46FC01D6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>I</w:t>
            </w:r>
          </w:p>
        </w:tc>
        <w:tc>
          <w:tcPr>
            <w:tcW w:w="368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BD29FD" w14:textId="081FDF8E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184CD6">
              <w:rPr>
                <w:sz w:val="18"/>
                <w:szCs w:val="18"/>
              </w:rPr>
              <w:t>ÖĞR. GÖR. AYNUR ÇÖMLEKÇİ</w:t>
            </w:r>
          </w:p>
        </w:tc>
        <w:tc>
          <w:tcPr>
            <w:tcW w:w="849" w:type="dxa"/>
            <w:tcBorders>
              <w:left w:val="single" w:sz="4" w:space="0" w:color="auto"/>
            </w:tcBorders>
            <w:shd w:val="clear" w:color="auto" w:fill="auto"/>
          </w:tcPr>
          <w:p w14:paraId="4B00A2AE" w14:textId="54AB9655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F42E93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726DC9E5" w14:textId="7FDC1B42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D80EA0">
              <w:rPr>
                <w:sz w:val="14"/>
                <w:szCs w:val="14"/>
              </w:rPr>
              <w:t>DERSIN ÖĞR. ÜYE-ELEMANI</w:t>
            </w:r>
          </w:p>
        </w:tc>
      </w:tr>
      <w:tr w:rsidR="007237CD" w:rsidRPr="00152B3C" w14:paraId="0B8563D4" w14:textId="77777777" w:rsidTr="007237CD">
        <w:trPr>
          <w:trHeight w:val="181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5C2126ED" w14:textId="77777777" w:rsidR="007237CD" w:rsidRPr="00152B3C" w:rsidRDefault="007237CD" w:rsidP="007237CD">
            <w:pPr>
              <w:pStyle w:val="TableParagraph"/>
              <w:ind w:hanging="3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405FDAB3" w14:textId="35D38AC2" w:rsidR="007237CD" w:rsidRPr="00152B3C" w:rsidRDefault="007237CD" w:rsidP="007237CD">
            <w:pPr>
              <w:pStyle w:val="TableParagraph"/>
              <w:ind w:hanging="3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8 Haziran</w:t>
            </w:r>
          </w:p>
          <w:p w14:paraId="3855EB3B" w14:textId="77777777" w:rsidR="007237CD" w:rsidRPr="00152B3C" w:rsidRDefault="007237CD" w:rsidP="007237CD">
            <w:pPr>
              <w:pStyle w:val="TableParagraph"/>
              <w:ind w:hanging="3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532E06FB" w14:textId="77777777" w:rsidR="007237CD" w:rsidRPr="00152B3C" w:rsidRDefault="007237CD" w:rsidP="007237C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Perşembe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27CEAF24" w14:textId="77777777" w:rsidR="007237CD" w:rsidRPr="00152B3C" w:rsidRDefault="007237CD" w:rsidP="007237CD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12020" w:type="dxa"/>
            <w:gridSpan w:val="5"/>
            <w:vMerge w:val="restart"/>
            <w:tcBorders>
              <w:top w:val="single" w:sz="18" w:space="0" w:color="000000"/>
              <w:left w:val="single" w:sz="4" w:space="0" w:color="auto"/>
            </w:tcBorders>
            <w:shd w:val="clear" w:color="auto" w:fill="auto"/>
            <w:vAlign w:val="center"/>
          </w:tcPr>
          <w:p w14:paraId="3F21B765" w14:textId="77777777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FAKÜLTE ORTAK SEÇMELİ DERSLERİ</w:t>
            </w:r>
          </w:p>
        </w:tc>
      </w:tr>
      <w:tr w:rsidR="007237CD" w:rsidRPr="00152B3C" w14:paraId="61255AC2" w14:textId="77777777" w:rsidTr="007237CD">
        <w:trPr>
          <w:trHeight w:val="7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7537018" w14:textId="77777777" w:rsidR="007237CD" w:rsidRPr="00152B3C" w:rsidRDefault="007237CD" w:rsidP="007237C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000568" w14:textId="77777777" w:rsidR="007237CD" w:rsidRPr="00152B3C" w:rsidRDefault="007237CD" w:rsidP="007237CD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.00-11.00</w:t>
            </w:r>
          </w:p>
        </w:tc>
        <w:tc>
          <w:tcPr>
            <w:tcW w:w="12020" w:type="dxa"/>
            <w:gridSpan w:val="5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6DC6BEE" w14:textId="77777777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37CD" w:rsidRPr="00152B3C" w14:paraId="4F51535E" w14:textId="77777777" w:rsidTr="007237CD">
        <w:trPr>
          <w:trHeight w:val="124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17A163" w14:textId="77777777" w:rsidR="007237CD" w:rsidRPr="00152B3C" w:rsidRDefault="007237CD" w:rsidP="007237C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9735CC" w14:textId="77777777" w:rsidR="007237CD" w:rsidRPr="00152B3C" w:rsidRDefault="007237CD" w:rsidP="007237CD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12020" w:type="dxa"/>
            <w:gridSpan w:val="5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F79D10" w14:textId="77777777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37CD" w:rsidRPr="00152B3C" w14:paraId="60C27DF3" w14:textId="77777777" w:rsidTr="007237CD">
        <w:trPr>
          <w:trHeight w:val="98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F80DFE" w14:textId="77777777" w:rsidR="007237CD" w:rsidRPr="00152B3C" w:rsidRDefault="007237CD" w:rsidP="007237C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3DC91A" w14:textId="77777777" w:rsidR="007237CD" w:rsidRPr="00152B3C" w:rsidRDefault="007237CD" w:rsidP="007237CD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12020" w:type="dxa"/>
            <w:gridSpan w:val="5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58BFCA" w14:textId="77777777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37CD" w:rsidRPr="00152B3C" w14:paraId="23559A34" w14:textId="77777777" w:rsidTr="007237CD">
        <w:trPr>
          <w:trHeight w:val="13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066BDC1" w14:textId="77777777" w:rsidR="007237CD" w:rsidRPr="00152B3C" w:rsidRDefault="007237CD" w:rsidP="007237C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8A4CDD" w14:textId="77777777" w:rsidR="007237CD" w:rsidRPr="00152B3C" w:rsidRDefault="007237CD" w:rsidP="007237CD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12020" w:type="dxa"/>
            <w:gridSpan w:val="5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4B37327" w14:textId="77777777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37CD" w:rsidRPr="00152B3C" w14:paraId="2CF93834" w14:textId="77777777" w:rsidTr="007237CD">
        <w:trPr>
          <w:trHeight w:val="148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097A42" w14:textId="77777777" w:rsidR="007237CD" w:rsidRPr="00152B3C" w:rsidRDefault="007237CD" w:rsidP="007237C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A406C0" w14:textId="77777777" w:rsidR="007237CD" w:rsidRPr="00152B3C" w:rsidRDefault="007237CD" w:rsidP="007237CD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12020" w:type="dxa"/>
            <w:gridSpan w:val="5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3A3C63F" w14:textId="77777777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37CD" w:rsidRPr="00152B3C" w14:paraId="537E50B5" w14:textId="77777777" w:rsidTr="007237CD">
        <w:trPr>
          <w:trHeight w:val="152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EDEA25" w14:textId="77777777" w:rsidR="007237CD" w:rsidRPr="00152B3C" w:rsidRDefault="007237CD" w:rsidP="007237C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3C83AE" w14:textId="77777777" w:rsidR="007237CD" w:rsidRPr="00152B3C" w:rsidRDefault="007237CD" w:rsidP="007237CD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12020" w:type="dxa"/>
            <w:gridSpan w:val="5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9475F7" w14:textId="77777777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37CD" w:rsidRPr="00152B3C" w14:paraId="23909EA2" w14:textId="77777777" w:rsidTr="007237CD">
        <w:trPr>
          <w:trHeight w:val="70"/>
        </w:trPr>
        <w:tc>
          <w:tcPr>
            <w:tcW w:w="1287" w:type="dxa"/>
            <w:vMerge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2FEB10A3" w14:textId="77777777" w:rsidR="007237CD" w:rsidRPr="00152B3C" w:rsidRDefault="007237CD" w:rsidP="007237C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67EA11BB" w14:textId="77777777" w:rsidR="007237CD" w:rsidRPr="00152B3C" w:rsidRDefault="007237CD" w:rsidP="007237CD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12020" w:type="dxa"/>
            <w:gridSpan w:val="5"/>
            <w:vMerge/>
            <w:tcBorders>
              <w:left w:val="single" w:sz="4" w:space="0" w:color="auto"/>
              <w:bottom w:val="single" w:sz="18" w:space="0" w:color="000000"/>
            </w:tcBorders>
            <w:shd w:val="clear" w:color="auto" w:fill="auto"/>
            <w:vAlign w:val="center"/>
          </w:tcPr>
          <w:p w14:paraId="19B72EF1" w14:textId="77777777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37CD" w:rsidRPr="00152B3C" w14:paraId="0C6CD6A6" w14:textId="77777777" w:rsidTr="007237CD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32F90638" w14:textId="730FABF1" w:rsidR="007237CD" w:rsidRPr="00152B3C" w:rsidRDefault="007237CD" w:rsidP="007237CD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9 Haziran</w:t>
            </w:r>
          </w:p>
          <w:p w14:paraId="07DC07EF" w14:textId="77777777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1F29069C" w14:textId="77777777" w:rsidR="007237CD" w:rsidRPr="00152B3C" w:rsidRDefault="007237CD" w:rsidP="007237C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Cuma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03EF5DA6" w14:textId="77777777" w:rsidR="007237CD" w:rsidRPr="00152B3C" w:rsidRDefault="007237CD" w:rsidP="007237CD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4649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E86E04" w14:textId="40A9364F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D15895" w14:textId="2C1870B9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18" w:space="0" w:color="000000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D4030C2" w14:textId="52FC1758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18" w:space="0" w:color="000000"/>
              <w:left w:val="single" w:sz="4" w:space="0" w:color="000000"/>
            </w:tcBorders>
            <w:shd w:val="clear" w:color="auto" w:fill="auto"/>
          </w:tcPr>
          <w:p w14:paraId="029B5A26" w14:textId="09F742BB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8" w:type="dxa"/>
            <w:tcBorders>
              <w:top w:val="single" w:sz="18" w:space="0" w:color="000000"/>
              <w:left w:val="single" w:sz="4" w:space="0" w:color="auto"/>
            </w:tcBorders>
          </w:tcPr>
          <w:p w14:paraId="1CDE04DA" w14:textId="2116FD11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37CD" w:rsidRPr="00152B3C" w14:paraId="31105546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673524E" w14:textId="77777777" w:rsidR="007237CD" w:rsidRPr="00152B3C" w:rsidRDefault="007237CD" w:rsidP="007237C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29566C" w14:textId="77777777" w:rsidR="007237CD" w:rsidRPr="00152B3C" w:rsidRDefault="007237CD" w:rsidP="007237CD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.00-11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E55024" w14:textId="3A99D513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 xml:space="preserve">EBB 104 </w:t>
            </w:r>
            <w:r w:rsidRPr="007944EC">
              <w:rPr>
                <w:rFonts w:ascii="Arial" w:hAnsi="Arial" w:cs="Arial"/>
                <w:sz w:val="18"/>
                <w:szCs w:val="18"/>
                <w:lang w:val="tr-TR"/>
              </w:rPr>
              <w:t>EĞİTİM PSİKOLOJİSİ</w:t>
            </w:r>
            <w:r w:rsidRPr="007944EC">
              <w:rPr>
                <w:rFonts w:ascii="Arial" w:hAnsi="Arial" w:cs="Arial"/>
                <w:sz w:val="18"/>
                <w:szCs w:val="18"/>
                <w:lang w:val="tr-TR"/>
              </w:rPr>
              <w:tab/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4045ED" w14:textId="49D48E0C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944EC">
              <w:rPr>
                <w:rFonts w:ascii="Arial" w:hAnsi="Arial" w:cs="Arial"/>
                <w:sz w:val="18"/>
                <w:szCs w:val="18"/>
                <w:lang w:val="tr-TR"/>
              </w:rPr>
              <w:t>I</w:t>
            </w:r>
          </w:p>
        </w:tc>
        <w:tc>
          <w:tcPr>
            <w:tcW w:w="3686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5C76E91" w14:textId="49CFF705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PROF. DR. MURAT İSKENDER</w:t>
            </w:r>
          </w:p>
        </w:tc>
        <w:tc>
          <w:tcPr>
            <w:tcW w:w="849" w:type="dxa"/>
            <w:tcBorders>
              <w:left w:val="single" w:sz="4" w:space="0" w:color="000000"/>
            </w:tcBorders>
            <w:shd w:val="clear" w:color="auto" w:fill="auto"/>
          </w:tcPr>
          <w:p w14:paraId="1EE95F82" w14:textId="0AF04B66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24F1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7A01C5DB" w14:textId="553112CA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  <w:r w:rsidRPr="003918B1">
              <w:rPr>
                <w:sz w:val="14"/>
                <w:szCs w:val="14"/>
              </w:rPr>
              <w:t>DERSIN ÖĞR. ÜYE-ELEMANI</w:t>
            </w:r>
          </w:p>
        </w:tc>
      </w:tr>
      <w:tr w:rsidR="007237CD" w:rsidRPr="00152B3C" w14:paraId="39368260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AA43BDD" w14:textId="77777777" w:rsidR="007237CD" w:rsidRPr="00152B3C" w:rsidRDefault="007237CD" w:rsidP="007237C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997A87" w14:textId="77777777" w:rsidR="007237CD" w:rsidRPr="00152B3C" w:rsidRDefault="007237CD" w:rsidP="007237CD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FE86CD" w14:textId="264813DD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8646AF" w14:textId="61AF89D8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5263BF" w14:textId="7813A85C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49" w:type="dxa"/>
            <w:tcBorders>
              <w:left w:val="single" w:sz="4" w:space="0" w:color="000000"/>
            </w:tcBorders>
            <w:shd w:val="clear" w:color="auto" w:fill="auto"/>
          </w:tcPr>
          <w:p w14:paraId="37C94465" w14:textId="77C0234B" w:rsidR="007237CD" w:rsidRPr="00152B3C" w:rsidRDefault="007237CD" w:rsidP="007237CD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3F519E66" w14:textId="41871F14" w:rsidR="007237CD" w:rsidRPr="00152B3C" w:rsidRDefault="007237CD" w:rsidP="007237C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66514" w:rsidRPr="00152B3C" w14:paraId="27E69021" w14:textId="77777777" w:rsidTr="0093306C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B34761C" w14:textId="77777777" w:rsidR="00666514" w:rsidRPr="00152B3C" w:rsidRDefault="00666514" w:rsidP="0066651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A41D30" w14:textId="77777777" w:rsidR="00666514" w:rsidRPr="00152B3C" w:rsidRDefault="00666514" w:rsidP="00666514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008E96" w14:textId="49917C04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  <w:r w:rsidRPr="00184CD6">
              <w:rPr>
                <w:sz w:val="18"/>
                <w:szCs w:val="18"/>
              </w:rPr>
              <w:t>ECE 202 ERKEN ÇOCUKLUKTA MÜZİK EĞİTİMİ(A-B)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6AC34C" w14:textId="717BD397" w:rsidR="00666514" w:rsidRPr="00152B3C" w:rsidRDefault="009C384B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II</w:t>
            </w:r>
          </w:p>
        </w:tc>
        <w:tc>
          <w:tcPr>
            <w:tcW w:w="3686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53D2F3EE" w14:textId="310539FC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  <w:r w:rsidRPr="00184CD6">
              <w:rPr>
                <w:sz w:val="20"/>
                <w:szCs w:val="20"/>
              </w:rPr>
              <w:t>PROF. DR. KÜRŞAD GÜLBEYAZ</w:t>
            </w:r>
          </w:p>
        </w:tc>
        <w:tc>
          <w:tcPr>
            <w:tcW w:w="849" w:type="dxa"/>
            <w:tcBorders>
              <w:left w:val="single" w:sz="4" w:space="0" w:color="000000"/>
            </w:tcBorders>
            <w:shd w:val="clear" w:color="auto" w:fill="auto"/>
          </w:tcPr>
          <w:p w14:paraId="5EE4D514" w14:textId="0F337CC7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24F1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0BCF39BC" w14:textId="7725574D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  <w:r w:rsidRPr="003918B1">
              <w:rPr>
                <w:sz w:val="14"/>
                <w:szCs w:val="14"/>
              </w:rPr>
              <w:t>DERSIN ÖĞR. ÜYE-ELEMANI</w:t>
            </w:r>
          </w:p>
        </w:tc>
      </w:tr>
      <w:tr w:rsidR="00666514" w:rsidRPr="00152B3C" w14:paraId="5FEE9D5A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334099E" w14:textId="77777777" w:rsidR="00666514" w:rsidRPr="00152B3C" w:rsidRDefault="00666514" w:rsidP="0066651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61E51E" w14:textId="77777777" w:rsidR="00666514" w:rsidRPr="00152B3C" w:rsidRDefault="00666514" w:rsidP="00666514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9F66E5" w14:textId="52DA8A63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3B4577" w14:textId="083776F0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E4E41B" w14:textId="3F1E4B31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49" w:type="dxa"/>
            <w:tcBorders>
              <w:left w:val="single" w:sz="4" w:space="0" w:color="000000"/>
            </w:tcBorders>
            <w:shd w:val="clear" w:color="auto" w:fill="auto"/>
          </w:tcPr>
          <w:p w14:paraId="2E0FE602" w14:textId="74211AEC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32F79A7E" w14:textId="4176582A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66514" w:rsidRPr="00152B3C" w14:paraId="641C5946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0176DC5" w14:textId="77777777" w:rsidR="00666514" w:rsidRPr="00152B3C" w:rsidRDefault="00666514" w:rsidP="0066651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DB03DE" w14:textId="77777777" w:rsidR="00666514" w:rsidRPr="00152B3C" w:rsidRDefault="00666514" w:rsidP="00666514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304BAA" w14:textId="3ECA5FDB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3A7E1" w14:textId="3C7710C0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3DC2486" w14:textId="7720B2C4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49" w:type="dxa"/>
            <w:tcBorders>
              <w:left w:val="single" w:sz="4" w:space="0" w:color="000000"/>
            </w:tcBorders>
            <w:shd w:val="clear" w:color="auto" w:fill="auto"/>
          </w:tcPr>
          <w:p w14:paraId="5F7214F3" w14:textId="2AFCDBC0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369A9A40" w14:textId="3512BD81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66514" w:rsidRPr="00152B3C" w14:paraId="0A3C5045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99ABF8" w14:textId="77777777" w:rsidR="00666514" w:rsidRPr="00152B3C" w:rsidRDefault="00666514" w:rsidP="0066651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672541" w14:textId="77777777" w:rsidR="00666514" w:rsidRPr="00152B3C" w:rsidRDefault="00666514" w:rsidP="00666514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0D187E" w14:textId="51C65806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BB 208 </w:t>
            </w:r>
            <w:r w:rsidRPr="00EC6AED">
              <w:rPr>
                <w:rFonts w:ascii="Arial" w:hAnsi="Arial" w:cs="Arial"/>
                <w:sz w:val="18"/>
                <w:szCs w:val="18"/>
              </w:rPr>
              <w:t>ÖĞRETİM İLKE VE YÖNTEMLERİ</w:t>
            </w:r>
            <w:r w:rsidRPr="00EC6AED">
              <w:rPr>
                <w:rFonts w:ascii="Arial" w:hAnsi="Arial" w:cs="Arial"/>
                <w:sz w:val="18"/>
                <w:szCs w:val="18"/>
              </w:rPr>
              <w:tab/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714022" w14:textId="161C281F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6AED">
              <w:rPr>
                <w:rFonts w:ascii="Arial" w:hAnsi="Arial" w:cs="Arial"/>
                <w:sz w:val="18"/>
                <w:szCs w:val="18"/>
              </w:rPr>
              <w:t>II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B6588F" w14:textId="4A4449A4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DOÇ. DR. ZEYNEP DEMİRTAŞ</w:t>
            </w:r>
          </w:p>
        </w:tc>
        <w:tc>
          <w:tcPr>
            <w:tcW w:w="849" w:type="dxa"/>
            <w:tcBorders>
              <w:left w:val="single" w:sz="4" w:space="0" w:color="000000"/>
            </w:tcBorders>
            <w:shd w:val="clear" w:color="auto" w:fill="auto"/>
          </w:tcPr>
          <w:p w14:paraId="56701155" w14:textId="3B141EDC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24F1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2455CA3D" w14:textId="62D48C09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  <w:r w:rsidRPr="003918B1">
              <w:rPr>
                <w:sz w:val="14"/>
                <w:szCs w:val="14"/>
              </w:rPr>
              <w:t>DERSIN ÖĞR. ÜYE-ELEMANI</w:t>
            </w:r>
          </w:p>
        </w:tc>
      </w:tr>
      <w:tr w:rsidR="00666514" w:rsidRPr="00152B3C" w14:paraId="32CEA2E2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46E00CD5" w14:textId="77777777" w:rsidR="00666514" w:rsidRPr="00152B3C" w:rsidRDefault="00666514" w:rsidP="0066651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1C590FD6" w14:textId="41502FFB" w:rsidR="00666514" w:rsidRPr="00152B3C" w:rsidRDefault="00666514" w:rsidP="00666514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FC15105" w14:textId="77777777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64E0335" w14:textId="77777777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4" w:space="0" w:color="auto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DDF2A8" w14:textId="77777777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49" w:type="dxa"/>
            <w:tcBorders>
              <w:left w:val="single" w:sz="4" w:space="0" w:color="000000"/>
              <w:bottom w:val="single" w:sz="18" w:space="0" w:color="000000"/>
            </w:tcBorders>
            <w:shd w:val="clear" w:color="auto" w:fill="auto"/>
          </w:tcPr>
          <w:p w14:paraId="22B2C7D0" w14:textId="6AE20D94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8" w:type="dxa"/>
            <w:tcBorders>
              <w:left w:val="single" w:sz="4" w:space="0" w:color="auto"/>
              <w:bottom w:val="single" w:sz="18" w:space="0" w:color="000000"/>
            </w:tcBorders>
          </w:tcPr>
          <w:p w14:paraId="3FA8338E" w14:textId="20D6C8CC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66514" w:rsidRPr="00152B3C" w14:paraId="7610B3BF" w14:textId="77777777" w:rsidTr="007237CD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</w:tcPr>
          <w:p w14:paraId="3C4B78D7" w14:textId="77777777" w:rsidR="00666514" w:rsidRPr="00152B3C" w:rsidRDefault="00666514" w:rsidP="00666514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3667A78C" w14:textId="77777777" w:rsidR="00666514" w:rsidRPr="00152B3C" w:rsidRDefault="00666514" w:rsidP="00666514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41937EB9" w14:textId="77777777" w:rsidR="00666514" w:rsidRPr="00152B3C" w:rsidRDefault="00666514" w:rsidP="00666514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52716961" w14:textId="77777777" w:rsidR="00666514" w:rsidRPr="00152B3C" w:rsidRDefault="00666514" w:rsidP="00666514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63E496D6" w14:textId="73F331D8" w:rsidR="00666514" w:rsidRPr="00152B3C" w:rsidRDefault="00666514" w:rsidP="00666514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12 Haziran </w:t>
            </w:r>
          </w:p>
          <w:p w14:paraId="537B7F76" w14:textId="77777777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43D5A50A" w14:textId="77777777" w:rsidR="00666514" w:rsidRPr="00152B3C" w:rsidRDefault="00666514" w:rsidP="00666514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Pazartesi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76293BEF" w14:textId="40EC86A3" w:rsidR="00666514" w:rsidRPr="00152B3C" w:rsidRDefault="00666514" w:rsidP="00666514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</w:t>
            </w:r>
            <w:r>
              <w:rPr>
                <w:rFonts w:ascii="Arial" w:hAnsi="Arial" w:cs="Arial"/>
                <w:sz w:val="18"/>
                <w:szCs w:val="18"/>
                <w:lang w:val="tr-TR"/>
              </w:rPr>
              <w:t>0</w:t>
            </w: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.00-1</w:t>
            </w:r>
            <w:r>
              <w:rPr>
                <w:rFonts w:ascii="Arial" w:hAnsi="Arial" w:cs="Arial"/>
                <w:sz w:val="18"/>
                <w:szCs w:val="18"/>
                <w:lang w:val="tr-TR"/>
              </w:rPr>
              <w:t>1</w:t>
            </w: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.</w:t>
            </w:r>
            <w:r>
              <w:rPr>
                <w:rFonts w:ascii="Arial" w:hAnsi="Arial" w:cs="Arial"/>
                <w:sz w:val="18"/>
                <w:szCs w:val="18"/>
                <w:lang w:val="tr-TR"/>
              </w:rPr>
              <w:t>00</w:t>
            </w:r>
          </w:p>
        </w:tc>
        <w:tc>
          <w:tcPr>
            <w:tcW w:w="464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D2EB8" w14:textId="47576B10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>ECE 404 ÖĞRETMENLİK UYGULAMASI II</w:t>
            </w: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61C16" w14:textId="31DEF937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t>IV</w:t>
            </w:r>
          </w:p>
        </w:tc>
        <w:tc>
          <w:tcPr>
            <w:tcW w:w="3686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070A0" w14:textId="660DFA82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>OÖE ABD ÖĞRETİM ELEMANLARI VE DIĞER</w:t>
            </w:r>
          </w:p>
        </w:tc>
        <w:tc>
          <w:tcPr>
            <w:tcW w:w="84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</w:tcPr>
          <w:p w14:paraId="12BD950D" w14:textId="64931EDC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C24F1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</w:tcPr>
          <w:p w14:paraId="0E0BCEFF" w14:textId="2AB1D754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3918B1">
              <w:rPr>
                <w:sz w:val="14"/>
                <w:szCs w:val="14"/>
              </w:rPr>
              <w:t>DERSIN ÖĞR. ÜYE-ELEMANI</w:t>
            </w:r>
          </w:p>
        </w:tc>
      </w:tr>
      <w:tr w:rsidR="00666514" w:rsidRPr="00152B3C" w14:paraId="42A81828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E73543" w14:textId="77777777" w:rsidR="00666514" w:rsidRPr="00152B3C" w:rsidRDefault="00666514" w:rsidP="00666514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F30D20" w14:textId="77777777" w:rsidR="00666514" w:rsidRPr="00152B3C" w:rsidRDefault="00666514" w:rsidP="00666514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B70E5" w14:textId="412BCA60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 xml:space="preserve">EBB 402 </w:t>
            </w: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>ÖZEL EĞİTİM VE KAYNAŞTIRMA</w:t>
            </w: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ab/>
            </w: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ab/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6ED17" w14:textId="545F4D91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>IV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2332546A" w14:textId="38C9F5B7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 xml:space="preserve"> DR. ÖĞR. ÜYESİ AHMET FİDAN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5CDD1DCE" w14:textId="3EBCC2AB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C24F1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CD43A0" w14:textId="11B2B9AB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3918B1">
              <w:rPr>
                <w:sz w:val="14"/>
                <w:szCs w:val="14"/>
              </w:rPr>
              <w:t>DERSIN ÖĞR. ÜYE-ELEMANI</w:t>
            </w:r>
          </w:p>
        </w:tc>
      </w:tr>
      <w:tr w:rsidR="00666514" w:rsidRPr="00152B3C" w14:paraId="33D7EDF9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B397DD" w14:textId="77777777" w:rsidR="00666514" w:rsidRPr="00152B3C" w:rsidRDefault="00666514" w:rsidP="00666514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D5D141" w14:textId="77777777" w:rsidR="00666514" w:rsidRPr="00152B3C" w:rsidRDefault="00666514" w:rsidP="00666514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96788" w14:textId="4D364EB2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599BC" w14:textId="03BEE3D0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01378629" w14:textId="6F9A0BAD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4A228399" w14:textId="1DCEC7E1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1F60F9" w14:textId="7228AF02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666514" w:rsidRPr="00152B3C" w14:paraId="6940519F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D1482A" w14:textId="77777777" w:rsidR="00666514" w:rsidRPr="00152B3C" w:rsidRDefault="00666514" w:rsidP="00666514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CA63E0" w14:textId="77777777" w:rsidR="00666514" w:rsidRPr="00152B3C" w:rsidRDefault="00666514" w:rsidP="00666514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666283" w14:textId="42E8E221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84CD6">
              <w:rPr>
                <w:sz w:val="18"/>
                <w:szCs w:val="18"/>
              </w:rPr>
              <w:t>ECE 014 RİSK ALTINDAKİ ÇOCUKLAR VE EĞİTİMLERİ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DE2923" w14:textId="1F37FCF6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C94410">
              <w:rPr>
                <w:sz w:val="18"/>
                <w:szCs w:val="18"/>
              </w:rPr>
              <w:t>II-III-IV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DCEC9E" w14:textId="70E8FB02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184CD6">
              <w:rPr>
                <w:sz w:val="18"/>
                <w:szCs w:val="18"/>
              </w:rPr>
              <w:t>ARŞ. GÖR. MEHMET KUMRU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746E5F7C" w14:textId="07680EE0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C24F1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51FC13" w14:textId="0B19E6EF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3918B1">
              <w:rPr>
                <w:sz w:val="14"/>
                <w:szCs w:val="14"/>
              </w:rPr>
              <w:t>DERSIN ÖĞR. ÜYE-ELEMANI</w:t>
            </w:r>
          </w:p>
        </w:tc>
      </w:tr>
      <w:tr w:rsidR="00666514" w:rsidRPr="00152B3C" w14:paraId="13757911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388301A" w14:textId="77777777" w:rsidR="00666514" w:rsidRPr="00152B3C" w:rsidRDefault="00666514" w:rsidP="00666514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AA527F" w14:textId="77777777" w:rsidR="00666514" w:rsidRPr="00152B3C" w:rsidRDefault="00666514" w:rsidP="00666514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BD868" w14:textId="0F501195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84CD6">
              <w:rPr>
                <w:sz w:val="18"/>
                <w:szCs w:val="18"/>
              </w:rPr>
              <w:t>ECE 011 FARKLI ÜLKELERDEN ERKEN ÇOC. EĞİTİMİ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9FACD" w14:textId="0DBF4C49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C94410">
              <w:rPr>
                <w:sz w:val="18"/>
                <w:szCs w:val="18"/>
              </w:rPr>
              <w:t>II-III-IV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23B76F67" w14:textId="7EDE471C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184CD6">
              <w:rPr>
                <w:sz w:val="18"/>
                <w:szCs w:val="18"/>
              </w:rPr>
              <w:t>ARŞ. GÖR. MEHMET KUMRU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4F398FAB" w14:textId="3E0F4C04" w:rsidR="00666514" w:rsidRPr="00152B3C" w:rsidRDefault="00666514" w:rsidP="00666514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C24F1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49775F" w14:textId="535978F2" w:rsidR="00666514" w:rsidRPr="00152B3C" w:rsidRDefault="00666514" w:rsidP="00666514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  <w:r w:rsidRPr="003918B1">
              <w:rPr>
                <w:sz w:val="14"/>
                <w:szCs w:val="14"/>
              </w:rPr>
              <w:t>DERSIN ÖĞR. ÜYE-ELEMANI</w:t>
            </w:r>
          </w:p>
        </w:tc>
      </w:tr>
      <w:tr w:rsidR="009E3488" w:rsidRPr="00152B3C" w14:paraId="17C5232C" w14:textId="77777777" w:rsidTr="00DA15C0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1CB236E7" w14:textId="77777777" w:rsidR="009E3488" w:rsidRPr="00152B3C" w:rsidRDefault="009E3488" w:rsidP="009E3488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7BF0F875" w14:textId="77777777" w:rsidR="009E3488" w:rsidRPr="00152B3C" w:rsidRDefault="009E3488" w:rsidP="009E348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667897B6" w14:textId="2CD5F023" w:rsidR="009E3488" w:rsidRPr="00152B3C" w:rsidRDefault="009E3488" w:rsidP="009E348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773421">
              <w:rPr>
                <w:bCs/>
                <w:sz w:val="18"/>
                <w:szCs w:val="18"/>
              </w:rPr>
              <w:t>ECE 206 ERKEN ÇOCUKLUK EĞİTİMİNDE DRAMA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3B612105" w14:textId="539D5A39" w:rsidR="009E3488" w:rsidRPr="00152B3C" w:rsidRDefault="009E3488" w:rsidP="009E348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>II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000000"/>
            </w:tcBorders>
          </w:tcPr>
          <w:p w14:paraId="183C98FB" w14:textId="2C0364DF" w:rsidR="009E3488" w:rsidRPr="00152B3C" w:rsidRDefault="009E3488" w:rsidP="009E348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 xml:space="preserve"> ARŞ. GÖR. MEHMET KUMRU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000000"/>
              <w:bottom w:val="single" w:sz="18" w:space="0" w:color="000000"/>
            </w:tcBorders>
          </w:tcPr>
          <w:p w14:paraId="67C598B1" w14:textId="6BE40879" w:rsidR="009E3488" w:rsidRPr="00152B3C" w:rsidRDefault="009E3488" w:rsidP="009E348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C24F1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</w:tcPr>
          <w:p w14:paraId="227FB165" w14:textId="4EAB86B6" w:rsidR="009E3488" w:rsidRPr="00152B3C" w:rsidRDefault="009E3488" w:rsidP="009E348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3918B1">
              <w:rPr>
                <w:sz w:val="14"/>
                <w:szCs w:val="14"/>
              </w:rPr>
              <w:t>DERSIN ÖĞR. ÜYE-ELEMANI</w:t>
            </w:r>
          </w:p>
        </w:tc>
      </w:tr>
      <w:tr w:rsidR="009E3488" w:rsidRPr="00152B3C" w14:paraId="42A89428" w14:textId="77777777" w:rsidTr="007237CD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00E2FA4C" w14:textId="77777777" w:rsidR="009E3488" w:rsidRPr="00152B3C" w:rsidRDefault="009E3488" w:rsidP="009E348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1EA8E8A3" w14:textId="77777777" w:rsidR="009E3488" w:rsidRPr="00152B3C" w:rsidRDefault="009E3488" w:rsidP="009E348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5A63BADA" w14:textId="1BFA1A2D" w:rsidR="009E3488" w:rsidRPr="00152B3C" w:rsidRDefault="009E3488" w:rsidP="009E348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13 Haziran </w:t>
            </w:r>
          </w:p>
          <w:p w14:paraId="5C4C5D4E" w14:textId="77777777" w:rsidR="009E3488" w:rsidRPr="00152B3C" w:rsidRDefault="009E3488" w:rsidP="009E3488">
            <w:pPr>
              <w:pStyle w:val="TableParagraph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78A453FF" w14:textId="77777777" w:rsidR="009E3488" w:rsidRPr="00152B3C" w:rsidRDefault="009E3488" w:rsidP="009E3488">
            <w:pPr>
              <w:pStyle w:val="TableParagraph"/>
              <w:ind w:right="5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Salı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53375599" w14:textId="46683121" w:rsidR="009E3488" w:rsidRPr="00152B3C" w:rsidRDefault="009E3488" w:rsidP="009E348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:00-11.00</w:t>
            </w:r>
          </w:p>
        </w:tc>
        <w:tc>
          <w:tcPr>
            <w:tcW w:w="46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DBA115" w14:textId="2631869F" w:rsidR="009E3488" w:rsidRPr="00152B3C" w:rsidRDefault="009E3488" w:rsidP="009E348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84CD6">
              <w:rPr>
                <w:sz w:val="18"/>
                <w:szCs w:val="18"/>
              </w:rPr>
              <w:t>ECE 001 AİLE EĞİTİMİ VE KATILIMI</w:t>
            </w: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BF5594" w14:textId="55064E1D" w:rsidR="009E3488" w:rsidRPr="00152B3C" w:rsidRDefault="009E3488" w:rsidP="009E348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>II-III-IV</w:t>
            </w:r>
          </w:p>
        </w:tc>
        <w:tc>
          <w:tcPr>
            <w:tcW w:w="3686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42FC63" w14:textId="6DEF8BE5" w:rsidR="009E3488" w:rsidRPr="00152B3C" w:rsidRDefault="009E3488" w:rsidP="009E348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184CD6">
              <w:rPr>
                <w:sz w:val="18"/>
                <w:szCs w:val="18"/>
              </w:rPr>
              <w:t>DOÇ. DR. HILAL İLKNUR TUNÇELİ</w:t>
            </w:r>
          </w:p>
        </w:tc>
        <w:tc>
          <w:tcPr>
            <w:tcW w:w="849" w:type="dxa"/>
            <w:tcBorders>
              <w:top w:val="single" w:sz="18" w:space="0" w:color="000000"/>
              <w:left w:val="single" w:sz="4" w:space="0" w:color="000000"/>
              <w:bottom w:val="single" w:sz="4" w:space="0" w:color="auto"/>
            </w:tcBorders>
          </w:tcPr>
          <w:p w14:paraId="4FD931D6" w14:textId="7D80517B" w:rsidR="009E3488" w:rsidRPr="00152B3C" w:rsidRDefault="009E3488" w:rsidP="009E348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4721A5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</w:tcPr>
          <w:p w14:paraId="5A59D0B5" w14:textId="3B93ACA1" w:rsidR="009E3488" w:rsidRPr="00152B3C" w:rsidRDefault="009E3488" w:rsidP="009E348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8F1C2B">
              <w:rPr>
                <w:sz w:val="14"/>
                <w:szCs w:val="14"/>
              </w:rPr>
              <w:t>DERSIN ÖĞR. ÜYE-ELEMANI</w:t>
            </w:r>
          </w:p>
        </w:tc>
      </w:tr>
      <w:tr w:rsidR="009E3488" w:rsidRPr="00152B3C" w14:paraId="31BE2440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81F6593" w14:textId="77777777" w:rsidR="009E3488" w:rsidRPr="00152B3C" w:rsidRDefault="009E3488" w:rsidP="009E3488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889BFB" w14:textId="77777777" w:rsidR="009E3488" w:rsidRPr="00152B3C" w:rsidRDefault="009E3488" w:rsidP="009E3488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:00-12.00</w:t>
            </w: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D4D562" w14:textId="606DC73B" w:rsidR="009E3488" w:rsidRPr="00152B3C" w:rsidRDefault="009E3488" w:rsidP="009E348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0AEB57" w14:textId="680344A8" w:rsidR="009E3488" w:rsidRPr="00152B3C" w:rsidRDefault="009E3488" w:rsidP="009E348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F3412B" w14:textId="299F86CE" w:rsidR="009E3488" w:rsidRPr="00152B3C" w:rsidRDefault="009E3488" w:rsidP="009E348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3E180349" w14:textId="48421153" w:rsidR="009E3488" w:rsidRPr="00152B3C" w:rsidRDefault="009E3488" w:rsidP="009E3488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42DA51" w14:textId="213D5066" w:rsidR="009E3488" w:rsidRPr="00152B3C" w:rsidRDefault="009E3488" w:rsidP="009E3488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3C7F4C" w:rsidRPr="00152B3C" w14:paraId="5BD3E9E8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6818862" w14:textId="77777777" w:rsidR="003C7F4C" w:rsidRPr="00152B3C" w:rsidRDefault="003C7F4C" w:rsidP="003C7F4C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5A0F57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B3A20" w14:textId="6135ACCC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773421">
              <w:rPr>
                <w:sz w:val="18"/>
                <w:szCs w:val="18"/>
              </w:rPr>
              <w:t>ECE 306 ERKEN ÇOCUKLUK DÖNEMİ EDEBİYATI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195F8" w14:textId="6332F1FD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>III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66A33BB5" w14:textId="347A559F" w:rsidR="003C7F4C" w:rsidRPr="00152B3C" w:rsidRDefault="003C7F4C" w:rsidP="003C7F4C">
            <w:pPr>
              <w:widowControl/>
              <w:autoSpaceDE/>
              <w:autoSpaceDN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 xml:space="preserve"> DOÇ</w:t>
            </w:r>
            <w:r w:rsidRPr="00773421">
              <w:rPr>
                <w:sz w:val="18"/>
                <w:szCs w:val="18"/>
              </w:rPr>
              <w:t>. DR. HILAL İLKNUR TUNÇELİ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1F368F2F" w14:textId="54337F04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4721A5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B1FBE4B" w14:textId="569C9684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8F1C2B">
              <w:rPr>
                <w:sz w:val="14"/>
                <w:szCs w:val="14"/>
              </w:rPr>
              <w:t>DERSIN ÖĞR. ÜYE-ELEMANI</w:t>
            </w:r>
          </w:p>
        </w:tc>
      </w:tr>
      <w:tr w:rsidR="003C7F4C" w:rsidRPr="00152B3C" w14:paraId="61C2B84E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BC15EFE" w14:textId="77777777" w:rsidR="003C7F4C" w:rsidRPr="00152B3C" w:rsidRDefault="003C7F4C" w:rsidP="003C7F4C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661DD2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302B2" w14:textId="6152A53C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 xml:space="preserve">EBB 302 </w:t>
            </w: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>EĞİTİMDE AHLAK VE ETİK</w:t>
            </w: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ab/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B0E73" w14:textId="2D8A4A8C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>III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63CED" w14:textId="1AD1589D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 xml:space="preserve"> DR. ÖĞR. ÜYESİ AHMET SAKİN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1C2059" w14:textId="75291DC0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4721A5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11BE6A" w14:textId="2021B0AD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8F1C2B">
              <w:rPr>
                <w:sz w:val="14"/>
                <w:szCs w:val="14"/>
              </w:rPr>
              <w:t>DERSIN ÖĞR. ÜYE-ELEMANI</w:t>
            </w:r>
          </w:p>
        </w:tc>
      </w:tr>
      <w:tr w:rsidR="003C7F4C" w:rsidRPr="00152B3C" w14:paraId="54D2CDA3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6257356" w14:textId="77777777" w:rsidR="003C7F4C" w:rsidRPr="00152B3C" w:rsidRDefault="003C7F4C" w:rsidP="003C7F4C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C66C67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9942C" w14:textId="55CE5398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60CEA" w14:textId="2104F240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A37F0" w14:textId="2382D05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20BE3D" w14:textId="1AE08BEE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2F1203" w14:textId="4E367984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3C7F4C" w:rsidRPr="00152B3C" w14:paraId="6D07C173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627CA2C" w14:textId="77777777" w:rsidR="003C7F4C" w:rsidRPr="00152B3C" w:rsidRDefault="003C7F4C" w:rsidP="003C7F4C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83B94D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8851A" w14:textId="526B6A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773421">
              <w:rPr>
                <w:sz w:val="18"/>
                <w:szCs w:val="18"/>
              </w:rPr>
              <w:t>ECE 304 ÇOCUK RUH SAĞLIĞI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73740" w14:textId="41D2948C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>III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F4F05" w14:textId="6C414949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BB4F22">
              <w:rPr>
                <w:sz w:val="18"/>
                <w:szCs w:val="18"/>
              </w:rPr>
              <w:t>DOÇ. DR. HILAL İLKNUR TUNÇELİ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A73234" w14:textId="26D11DE0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4721A5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3DE85C" w14:textId="6D4C8F9C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8F1C2B">
              <w:rPr>
                <w:sz w:val="14"/>
                <w:szCs w:val="14"/>
              </w:rPr>
              <w:t>DERSIN ÖĞR. ÜYE-ELEMANI</w:t>
            </w:r>
          </w:p>
        </w:tc>
      </w:tr>
      <w:tr w:rsidR="003C7F4C" w:rsidRPr="00152B3C" w14:paraId="39C55ACF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5D95432D" w14:textId="77777777" w:rsidR="003C7F4C" w:rsidRPr="00152B3C" w:rsidRDefault="003C7F4C" w:rsidP="003C7F4C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423EEC7D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03035AC5" w14:textId="618B5D92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32BDE580" w14:textId="508D8DF2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3A1A203E" w14:textId="5526E78A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</w:tcPr>
          <w:p w14:paraId="1753B29B" w14:textId="4211D71D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</w:tcPr>
          <w:p w14:paraId="00F7B41D" w14:textId="3364EE2C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3C7F4C" w:rsidRPr="00152B3C" w14:paraId="587B0765" w14:textId="77777777" w:rsidTr="007237CD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64CAEBFD" w14:textId="50BC4AA0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14 Haziran </w:t>
            </w:r>
          </w:p>
          <w:p w14:paraId="2EF1B2A3" w14:textId="77777777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095EE67E" w14:textId="77777777" w:rsidR="003C7F4C" w:rsidRPr="00152B3C" w:rsidRDefault="003C7F4C" w:rsidP="003C7F4C">
            <w:pPr>
              <w:pStyle w:val="TableParagraph"/>
              <w:ind w:left="-3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Çarşamba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D29FF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464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0D449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CB449" w14:textId="77777777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D1E19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</w:tcPr>
          <w:p w14:paraId="48788D28" w14:textId="2D964DCE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</w:tcPr>
          <w:p w14:paraId="53CC1CD5" w14:textId="109B36E9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3C7F4C" w:rsidRPr="00152B3C" w14:paraId="13625F2B" w14:textId="77777777" w:rsidTr="007237CD">
        <w:trPr>
          <w:trHeight w:val="20"/>
        </w:trPr>
        <w:tc>
          <w:tcPr>
            <w:tcW w:w="128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D79CBD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4B97B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:00-11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C6DB7" w14:textId="09FC19C0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9E1A5" w14:textId="0B63AD4D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23A73" w14:textId="7E367CEE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5940DF" w14:textId="2A374269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1A6A06" w14:textId="7A33A469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3C7F4C" w:rsidRPr="00152B3C" w14:paraId="1A70B0ED" w14:textId="77777777" w:rsidTr="007237CD">
        <w:trPr>
          <w:trHeight w:val="20"/>
        </w:trPr>
        <w:tc>
          <w:tcPr>
            <w:tcW w:w="128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FE9B92E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1FB46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C14C93" w14:textId="4F33E6F0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ECE204 ERKEN ÇOCUKLUKTA OYUN GELİŞİMİ VE EĞİTİMİ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A37A52" w14:textId="5917B647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II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986A3E" w14:textId="1FA575F3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 xml:space="preserve"> DR. ÖĞR. ÜYESİ AHMET SAKİN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353086D2" w14:textId="2B57B782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4721A5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B0E5E8" w14:textId="414AC1FE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8F1C2B">
              <w:rPr>
                <w:sz w:val="14"/>
                <w:szCs w:val="14"/>
              </w:rPr>
              <w:t>DERSIN ÖĞR. ÜYE-ELEMANI</w:t>
            </w:r>
          </w:p>
        </w:tc>
      </w:tr>
      <w:tr w:rsidR="003C7F4C" w:rsidRPr="00152B3C" w14:paraId="41021BDB" w14:textId="77777777" w:rsidTr="007237CD">
        <w:trPr>
          <w:trHeight w:val="20"/>
        </w:trPr>
        <w:tc>
          <w:tcPr>
            <w:tcW w:w="128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0403E0D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95D46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9C3DA3" w14:textId="3A90116B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 xml:space="preserve">EBB 102 </w:t>
            </w: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>EĞİTİM SOSYOLOJİSİ</w:t>
            </w: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ab/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F5961F" w14:textId="539B85B9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>I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8CD923" w14:textId="29AAABA4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 xml:space="preserve"> DOÇ. DR. MEHMET CÜNEYT BİRKÖK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6B72DE31" w14:textId="5F27C7AC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4721A5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C2ECC5" w14:textId="4167E41B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8F1C2B">
              <w:rPr>
                <w:sz w:val="14"/>
                <w:szCs w:val="14"/>
              </w:rPr>
              <w:t>DERSIN ÖĞR. ÜYE-ELEMANI</w:t>
            </w:r>
          </w:p>
        </w:tc>
      </w:tr>
      <w:tr w:rsidR="003C7F4C" w:rsidRPr="00152B3C" w14:paraId="5614D25B" w14:textId="77777777" w:rsidTr="007237CD">
        <w:trPr>
          <w:trHeight w:val="20"/>
        </w:trPr>
        <w:tc>
          <w:tcPr>
            <w:tcW w:w="128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F375AE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654DF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4649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2E5D9" w14:textId="700DFD1E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892F9" w14:textId="429EE941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38B0577" w14:textId="6B8E0691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175D8A1D" w14:textId="4DB12905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8832E1" w14:textId="634AF54B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3C7F4C" w:rsidRPr="00152B3C" w14:paraId="7BFAB1C6" w14:textId="77777777" w:rsidTr="007237CD">
        <w:trPr>
          <w:trHeight w:val="20"/>
        </w:trPr>
        <w:tc>
          <w:tcPr>
            <w:tcW w:w="128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7D6C732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4B6B7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22D2D" w14:textId="47277922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BCEA5" w14:textId="59C7201A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37836BBB" w14:textId="56C4BA21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47C8ABF7" w14:textId="58AEA7BC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7A040F" w14:textId="207F8F71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3C7F4C" w:rsidRPr="00152B3C" w14:paraId="4C7B51A8" w14:textId="77777777" w:rsidTr="007237CD">
        <w:trPr>
          <w:trHeight w:val="20"/>
        </w:trPr>
        <w:tc>
          <w:tcPr>
            <w:tcW w:w="128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B8302B9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C4E8B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E1473" w14:textId="34E7285F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32D1B" w14:textId="1EA18139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660E4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56FDCDF" w14:textId="3ADC224D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79533E" w14:textId="3F65AE4A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3C7F4C" w:rsidRPr="00152B3C" w14:paraId="03FC08EF" w14:textId="77777777" w:rsidTr="007237CD">
        <w:trPr>
          <w:trHeight w:val="20"/>
        </w:trPr>
        <w:tc>
          <w:tcPr>
            <w:tcW w:w="1287" w:type="dxa"/>
            <w:vMerge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31F87598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23C420B6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3627AD73" w14:textId="125D5991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2B35EB9F" w14:textId="216748B7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4E9CFA3E" w14:textId="259D5F8C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</w:tcPr>
          <w:p w14:paraId="7739014D" w14:textId="2C122195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</w:tcPr>
          <w:p w14:paraId="60F3CC93" w14:textId="2A1CC083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3C7F4C" w:rsidRPr="00152B3C" w14:paraId="21A55FBB" w14:textId="77777777" w:rsidTr="007237CD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</w:tcPr>
          <w:p w14:paraId="76EF7104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5ACFAF7F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6C8C7D84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64B81DBF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6287ACD2" w14:textId="6C745025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15 Haziran </w:t>
            </w:r>
          </w:p>
          <w:p w14:paraId="4A588B99" w14:textId="77777777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41F04CDD" w14:textId="77777777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Perşembe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1A3C9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464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52645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9ED27" w14:textId="77777777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B9A9A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</w:tcPr>
          <w:p w14:paraId="7846F0F1" w14:textId="4632B7F6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</w:tcPr>
          <w:p w14:paraId="54963613" w14:textId="4E9F0940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3C7F4C" w:rsidRPr="00152B3C" w14:paraId="2FC4637C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05640D4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1F22F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:00-11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4E7DE" w14:textId="037E157A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FED9E" w14:textId="5AD39EC0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B8232" w14:textId="5497B3A5" w:rsidR="003C7F4C" w:rsidRPr="00152B3C" w:rsidRDefault="003C7F4C" w:rsidP="003C7F4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7E69B1" w14:textId="771DD732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A9879E" w14:textId="22C83ECC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3C7F4C" w:rsidRPr="00152B3C" w14:paraId="2BD312F2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295089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34BFE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46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74044" w14:textId="2528D935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ECE016 ECE OYUNCAK VE MATERYAL GELİŞTİRME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9473F" w14:textId="01F9B2BF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>II-III-IV</w:t>
            </w:r>
          </w:p>
        </w:tc>
        <w:tc>
          <w:tcPr>
            <w:tcW w:w="368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EF0DDB" w14:textId="13878D8B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 xml:space="preserve"> DR. ÖĞR. ÜYESİ AHMET SAKİN</w:t>
            </w:r>
          </w:p>
        </w:tc>
        <w:tc>
          <w:tcPr>
            <w:tcW w:w="849" w:type="dxa"/>
            <w:tcBorders>
              <w:left w:val="single" w:sz="4" w:space="0" w:color="auto"/>
            </w:tcBorders>
            <w:shd w:val="clear" w:color="auto" w:fill="auto"/>
          </w:tcPr>
          <w:p w14:paraId="1FF37FD3" w14:textId="37889734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4721A5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5B7B7F64" w14:textId="463A8426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8F1C2B">
              <w:rPr>
                <w:sz w:val="14"/>
                <w:szCs w:val="14"/>
              </w:rPr>
              <w:t>DERSIN ÖĞR. ÜYE-ELEMANI</w:t>
            </w:r>
          </w:p>
        </w:tc>
      </w:tr>
      <w:tr w:rsidR="003C7F4C" w:rsidRPr="00152B3C" w14:paraId="6E4D3EA5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8A8BCE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23905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27731" w14:textId="5C5A9C7E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36EBC" w14:textId="77777777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C1DA0" w14:textId="17B380A3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1982BA" w14:textId="731340C6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B9004C" w14:textId="4ED5971E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3C7F4C" w:rsidRPr="00152B3C" w14:paraId="4BABFD8F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4693462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B5191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509D6" w14:textId="2E67AC29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7086C" w14:textId="15F68C0E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ADB1F" w14:textId="16C7E0A8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24FD77" w14:textId="1BF9AE3F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1CA9D4" w14:textId="44A8D4D4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3C7F4C" w:rsidRPr="00152B3C" w14:paraId="06219224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02B4519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068402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0315D9" w14:textId="45C28071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 xml:space="preserve">EBB 204 </w:t>
            </w:r>
            <w:r w:rsidRPr="00D117BE">
              <w:rPr>
                <w:rFonts w:ascii="Arial" w:hAnsi="Arial" w:cs="Arial"/>
                <w:sz w:val="18"/>
                <w:szCs w:val="18"/>
                <w:lang w:val="tr-TR"/>
              </w:rPr>
              <w:t>ÖĞRETİM TEKNOLOJİLERİ</w:t>
            </w:r>
            <w:r w:rsidRPr="00D117BE">
              <w:rPr>
                <w:rFonts w:ascii="Arial" w:hAnsi="Arial" w:cs="Arial"/>
                <w:sz w:val="18"/>
                <w:szCs w:val="18"/>
                <w:lang w:val="tr-TR"/>
              </w:rPr>
              <w:tab/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69E67E" w14:textId="37E75027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D117BE">
              <w:rPr>
                <w:rFonts w:ascii="Arial" w:hAnsi="Arial" w:cs="Arial"/>
                <w:sz w:val="18"/>
                <w:szCs w:val="18"/>
                <w:lang w:val="tr-TR"/>
              </w:rPr>
              <w:t>II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BC669C" w14:textId="524DD49A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 xml:space="preserve"> DR. AYDIN KİPER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</w:tcBorders>
          </w:tcPr>
          <w:p w14:paraId="74B94BA8" w14:textId="088E8547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4721A5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</w:tcBorders>
          </w:tcPr>
          <w:p w14:paraId="039855D6" w14:textId="7C983821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8F1C2B">
              <w:rPr>
                <w:sz w:val="14"/>
                <w:szCs w:val="14"/>
              </w:rPr>
              <w:t>DERSIN ÖĞR. ÜYE-ELEMANI</w:t>
            </w:r>
          </w:p>
        </w:tc>
      </w:tr>
      <w:tr w:rsidR="003C7F4C" w:rsidRPr="00152B3C" w14:paraId="40F74C07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F026AD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88C26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5445A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C1386" w14:textId="77777777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5EC00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8B7A31" w14:textId="5C44F934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DB7A80" w14:textId="549E6992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3C7F4C" w:rsidRPr="00152B3C" w14:paraId="41C389D4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6A2C85FA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491CB511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6D5B2092" w14:textId="5B13152A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5BFD613F" w14:textId="56D5971D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2288906B" w14:textId="50EE08D4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</w:tcPr>
          <w:p w14:paraId="6C192D3D" w14:textId="28084094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</w:tcPr>
          <w:p w14:paraId="1CE96B3B" w14:textId="5D1920B2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3C7F4C" w:rsidRPr="00152B3C" w14:paraId="3D06742D" w14:textId="77777777" w:rsidTr="007237CD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453388B0" w14:textId="22CCABD5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16 Haziran </w:t>
            </w:r>
          </w:p>
          <w:p w14:paraId="5076EF3D" w14:textId="77777777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7DC4CB87" w14:textId="77777777" w:rsidR="003C7F4C" w:rsidRPr="00152B3C" w:rsidRDefault="003C7F4C" w:rsidP="003C7F4C">
            <w:pPr>
              <w:pStyle w:val="TableParagraph"/>
              <w:ind w:left="-3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Cuma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0E81E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464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573EE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D51AB" w14:textId="77777777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306A8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</w:tcPr>
          <w:p w14:paraId="45A32656" w14:textId="6F9EF71B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</w:tcPr>
          <w:p w14:paraId="1F0279C6" w14:textId="5FA2478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3C7F4C" w:rsidRPr="00152B3C" w14:paraId="4CCF07E4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A3B49F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4FC2D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:00-11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AF79A" w14:textId="46A8BA89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9C40E" w14:textId="0EE01C42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3499E" w14:textId="170AA81D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6C080A" w14:textId="41BE696D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7D5912" w14:textId="407ACAAF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3C7F4C" w:rsidRPr="00152B3C" w14:paraId="199E6B70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6E9583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A9AB4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DDC9B" w14:textId="43F915B4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 xml:space="preserve">EBB 308 </w:t>
            </w: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>SINIF YÖNETİMİ</w:t>
            </w: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ab/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511C1" w14:textId="2E4CE60A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C6AED">
              <w:rPr>
                <w:rFonts w:ascii="Arial" w:hAnsi="Arial" w:cs="Arial"/>
                <w:sz w:val="18"/>
                <w:szCs w:val="18"/>
                <w:lang w:val="tr-TR"/>
              </w:rPr>
              <w:t>III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70516" w14:textId="0EE20040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 xml:space="preserve"> PROF. DR. MUSTAFA BAYRAKÇI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9AED05" w14:textId="5AD4005C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4721A5">
              <w:rPr>
                <w:rFonts w:ascii="Arial" w:hAnsi="Arial" w:cs="Arial"/>
                <w:sz w:val="18"/>
                <w:szCs w:val="18"/>
                <w:lang w:val="tr-TR"/>
              </w:rPr>
              <w:t>ONLİNE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838BFE" w14:textId="31E6098E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8F1C2B">
              <w:rPr>
                <w:sz w:val="14"/>
                <w:szCs w:val="14"/>
              </w:rPr>
              <w:t>DERSIN ÖĞR. ÜYE-ELEMANI</w:t>
            </w:r>
          </w:p>
        </w:tc>
      </w:tr>
      <w:tr w:rsidR="003C7F4C" w:rsidRPr="00152B3C" w14:paraId="29921591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8C6B32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95041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8A773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CDECF" w14:textId="77777777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CAB19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4CE0B0" w14:textId="5121D098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546420" w14:textId="40DF49DF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3C7F4C" w:rsidRPr="00152B3C" w14:paraId="3836B49C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5216F1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70F64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264221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C39474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22DCE9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</w:tcBorders>
          </w:tcPr>
          <w:p w14:paraId="1D81CE62" w14:textId="1BC93533" w:rsidR="003C7F4C" w:rsidRPr="00152B3C" w:rsidRDefault="003C7F4C" w:rsidP="003C7F4C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</w:tcBorders>
          </w:tcPr>
          <w:p w14:paraId="17D7431F" w14:textId="194C363B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3C7F4C" w:rsidRPr="00152B3C" w14:paraId="18021B26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BB8EEE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6F42A" w14:textId="77777777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464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B1AF79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A581FC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68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786FE5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849" w:type="dxa"/>
            <w:tcBorders>
              <w:left w:val="single" w:sz="4" w:space="0" w:color="auto"/>
            </w:tcBorders>
          </w:tcPr>
          <w:p w14:paraId="41698BBE" w14:textId="61EC86E2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0922D2EA" w14:textId="110AAF1C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  <w:tr w:rsidR="003C7F4C" w:rsidRPr="00152B3C" w14:paraId="493E3681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9466AA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3511D" w14:textId="369AB1E9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464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BB98B4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DE2310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F3BEFB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49" w:type="dxa"/>
            <w:tcBorders>
              <w:left w:val="single" w:sz="4" w:space="0" w:color="auto"/>
            </w:tcBorders>
          </w:tcPr>
          <w:p w14:paraId="3EF2766F" w14:textId="67AE6C6F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76B6433B" w14:textId="49FF7168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C7F4C" w:rsidRPr="00152B3C" w14:paraId="5BB3DCBE" w14:textId="77777777" w:rsidTr="007237CD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B51EC2" w14:textId="77777777" w:rsidR="003C7F4C" w:rsidRPr="00152B3C" w:rsidRDefault="003C7F4C" w:rsidP="003C7F4C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9ED4B" w14:textId="67A80B56" w:rsidR="003C7F4C" w:rsidRPr="00152B3C" w:rsidRDefault="003C7F4C" w:rsidP="003C7F4C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464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C1109D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A743FB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8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E7D211" w14:textId="77777777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49" w:type="dxa"/>
            <w:tcBorders>
              <w:left w:val="single" w:sz="4" w:space="0" w:color="auto"/>
            </w:tcBorders>
          </w:tcPr>
          <w:p w14:paraId="7F72C6DD" w14:textId="1A0D7055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8" w:type="dxa"/>
            <w:tcBorders>
              <w:left w:val="single" w:sz="4" w:space="0" w:color="auto"/>
            </w:tcBorders>
          </w:tcPr>
          <w:p w14:paraId="714413AE" w14:textId="2982CD5F" w:rsidR="003C7F4C" w:rsidRPr="00152B3C" w:rsidRDefault="003C7F4C" w:rsidP="003C7F4C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CE2738E" w14:textId="60F97378" w:rsidR="00D244E7" w:rsidRPr="00152B3C" w:rsidRDefault="00D244E7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5CCFB9E1" w14:textId="281ACD2C" w:rsidR="008F59CD" w:rsidRDefault="008F59CD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5136AF27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273DE20F" w14:textId="0C162175" w:rsidR="008F59CD" w:rsidRDefault="008F59CD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480457BF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69A719B1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4A919D4D" w14:textId="77777777" w:rsidR="006F4349" w:rsidRPr="00152B3C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480E4E56" w14:textId="67E001FF" w:rsidR="008F59CD" w:rsidRPr="00152B3C" w:rsidRDefault="008F59CD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17B97BCA" w14:textId="4AF02B9E" w:rsidR="008F59CD" w:rsidRDefault="008F59CD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118FDD4D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57298B3E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6FCFB32B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0E197D2C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02E3C0E7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7AC62F73" w14:textId="201753ED" w:rsidR="00152B3C" w:rsidRDefault="00152B3C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39FB7C65" w14:textId="7FE00B99" w:rsidR="00152B3C" w:rsidRDefault="00152B3C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4F961537" w14:textId="77777777" w:rsidR="006D0945" w:rsidRPr="00152B3C" w:rsidRDefault="006D0945" w:rsidP="006D0945">
      <w:pPr>
        <w:spacing w:after="14"/>
        <w:ind w:left="1416"/>
        <w:jc w:val="center"/>
        <w:rPr>
          <w:rFonts w:ascii="Arial" w:hAnsi="Arial" w:cs="Arial"/>
          <w:sz w:val="18"/>
          <w:szCs w:val="18"/>
        </w:rPr>
      </w:pPr>
    </w:p>
    <w:p w14:paraId="3EECB50B" w14:textId="77777777" w:rsidR="006D0945" w:rsidRPr="00152B3C" w:rsidRDefault="006D0945" w:rsidP="006D0945">
      <w:pPr>
        <w:rPr>
          <w:rFonts w:ascii="Arial" w:hAnsi="Arial" w:cs="Arial"/>
          <w:sz w:val="18"/>
          <w:szCs w:val="18"/>
        </w:rPr>
      </w:pPr>
    </w:p>
    <w:p w14:paraId="6883B056" w14:textId="3CB2E5C0" w:rsidR="006D0945" w:rsidRDefault="006D0945" w:rsidP="006D0945">
      <w:pPr>
        <w:rPr>
          <w:rFonts w:ascii="Arial" w:hAnsi="Arial" w:cs="Arial"/>
          <w:sz w:val="18"/>
          <w:szCs w:val="18"/>
        </w:rPr>
      </w:pPr>
    </w:p>
    <w:p w14:paraId="3624C247" w14:textId="77777777" w:rsidR="00152B3C" w:rsidRPr="00152B3C" w:rsidRDefault="00152B3C" w:rsidP="006D0945">
      <w:pPr>
        <w:rPr>
          <w:rFonts w:ascii="Arial" w:hAnsi="Arial" w:cs="Arial"/>
          <w:sz w:val="18"/>
          <w:szCs w:val="18"/>
        </w:rPr>
      </w:pPr>
    </w:p>
    <w:p w14:paraId="6D8725E2" w14:textId="77777777" w:rsidR="006D0945" w:rsidRPr="00152B3C" w:rsidRDefault="006D0945" w:rsidP="006D0945">
      <w:pPr>
        <w:rPr>
          <w:rFonts w:ascii="Arial" w:hAnsi="Arial" w:cs="Arial"/>
          <w:sz w:val="18"/>
          <w:szCs w:val="18"/>
        </w:rPr>
      </w:pPr>
    </w:p>
    <w:p w14:paraId="3D256A84" w14:textId="77777777" w:rsidR="006D0945" w:rsidRPr="00152B3C" w:rsidRDefault="006D0945" w:rsidP="006D0945">
      <w:pPr>
        <w:rPr>
          <w:rFonts w:ascii="Arial" w:hAnsi="Arial" w:cs="Arial"/>
          <w:sz w:val="18"/>
          <w:szCs w:val="18"/>
        </w:rPr>
      </w:pPr>
    </w:p>
    <w:p w14:paraId="047CF7B6" w14:textId="77777777" w:rsidR="006D0945" w:rsidRPr="00152B3C" w:rsidRDefault="006D0945" w:rsidP="006D0945">
      <w:pPr>
        <w:spacing w:after="14"/>
        <w:ind w:left="1416"/>
        <w:jc w:val="center"/>
        <w:rPr>
          <w:rFonts w:ascii="Arial" w:hAnsi="Arial" w:cs="Arial"/>
          <w:sz w:val="18"/>
          <w:szCs w:val="18"/>
        </w:rPr>
      </w:pPr>
    </w:p>
    <w:p w14:paraId="7BED3EB2" w14:textId="77777777" w:rsidR="006D0945" w:rsidRPr="00152B3C" w:rsidRDefault="006D0945" w:rsidP="006D0945">
      <w:pPr>
        <w:rPr>
          <w:rFonts w:ascii="Arial" w:hAnsi="Arial" w:cs="Arial"/>
          <w:sz w:val="18"/>
          <w:szCs w:val="18"/>
        </w:rPr>
      </w:pPr>
    </w:p>
    <w:p w14:paraId="61C0ACA7" w14:textId="77777777" w:rsidR="006D0945" w:rsidRDefault="006D0945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65543BE9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6B8B4697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591FECBD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38C9FF6E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3858E099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44AD2BEB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427AA426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75F80E1C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48422CE0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2DC06C03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49FC7260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74BCAB0F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04FB44A8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3C3AA0EF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303CD681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tbl>
      <w:tblPr>
        <w:tblW w:w="963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0"/>
        <w:gridCol w:w="2783"/>
        <w:gridCol w:w="4021"/>
      </w:tblGrid>
      <w:tr w:rsidR="006F4349" w:rsidRPr="00152B3C" w14:paraId="7F8D8B3F" w14:textId="77777777" w:rsidTr="006F4349">
        <w:trPr>
          <w:trHeight w:val="18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noWrap/>
            <w:vAlign w:val="center"/>
          </w:tcPr>
          <w:p w14:paraId="50E980F5" w14:textId="77777777" w:rsidR="006F4349" w:rsidRPr="008F59CD" w:rsidRDefault="006F4349" w:rsidP="006F4349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tr-TR"/>
              </w:rPr>
              <w:t>Tarih</w:t>
            </w:r>
          </w:p>
        </w:tc>
        <w:tc>
          <w:tcPr>
            <w:tcW w:w="27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noWrap/>
            <w:vAlign w:val="center"/>
          </w:tcPr>
          <w:p w14:paraId="290515CA" w14:textId="77777777" w:rsidR="006F4349" w:rsidRPr="008F59CD" w:rsidRDefault="006F4349" w:rsidP="006F4349">
            <w:pPr>
              <w:widowControl/>
              <w:autoSpaceDE/>
              <w:autoSpaceDN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tr-TR"/>
              </w:rPr>
              <w:t>Saat</w:t>
            </w:r>
          </w:p>
        </w:tc>
        <w:tc>
          <w:tcPr>
            <w:tcW w:w="4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321B79B" w14:textId="77777777" w:rsidR="006F4349" w:rsidRPr="008F59CD" w:rsidRDefault="006F4349" w:rsidP="006F4349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tr-TR"/>
              </w:rPr>
              <w:t>Ders</w:t>
            </w:r>
          </w:p>
        </w:tc>
      </w:tr>
      <w:tr w:rsidR="006F4349" w:rsidRPr="00152B3C" w14:paraId="43226B30" w14:textId="77777777" w:rsidTr="006F4349">
        <w:trPr>
          <w:trHeight w:val="18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14:paraId="7423FD33" w14:textId="77777777" w:rsidR="006F4349" w:rsidRPr="008F59CD" w:rsidRDefault="006F4349" w:rsidP="006F4349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5 HAZİRAN 2023 PAZARTESİ</w:t>
            </w:r>
          </w:p>
        </w:tc>
        <w:tc>
          <w:tcPr>
            <w:tcW w:w="27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14:paraId="23B57D8C" w14:textId="77777777" w:rsidR="006F4349" w:rsidRPr="008F59CD" w:rsidRDefault="006F4349" w:rsidP="006F4349">
            <w:pPr>
              <w:widowControl/>
              <w:autoSpaceDE/>
              <w:autoSpaceDN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0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.</w:t>
            </w: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00</w:t>
            </w:r>
          </w:p>
        </w:tc>
        <w:tc>
          <w:tcPr>
            <w:tcW w:w="4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49E2C9E" w14:textId="77777777" w:rsidR="006F4349" w:rsidRPr="00152B3C" w:rsidRDefault="006F4349" w:rsidP="006F4349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İNGİLİZCE</w:t>
            </w:r>
          </w:p>
        </w:tc>
      </w:tr>
      <w:tr w:rsidR="006F4349" w:rsidRPr="00152B3C" w14:paraId="40C0F10D" w14:textId="77777777" w:rsidTr="006F4349">
        <w:trPr>
          <w:trHeight w:val="18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14:paraId="1A76D659" w14:textId="77777777" w:rsidR="006F4349" w:rsidRPr="008F59CD" w:rsidRDefault="006F4349" w:rsidP="006F4349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6 HAZİRAN 2023 SALI</w:t>
            </w:r>
          </w:p>
        </w:tc>
        <w:tc>
          <w:tcPr>
            <w:tcW w:w="27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14:paraId="5C09D9DD" w14:textId="77777777" w:rsidR="006F4349" w:rsidRPr="008F59CD" w:rsidRDefault="006F4349" w:rsidP="006F4349">
            <w:pPr>
              <w:widowControl/>
              <w:autoSpaceDE/>
              <w:autoSpaceDN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0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.</w:t>
            </w: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00</w:t>
            </w:r>
          </w:p>
        </w:tc>
        <w:tc>
          <w:tcPr>
            <w:tcW w:w="4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0F7E2B5" w14:textId="77777777" w:rsidR="006F4349" w:rsidRPr="00152B3C" w:rsidRDefault="006F4349" w:rsidP="006F4349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TÜRK DİLİ</w:t>
            </w:r>
          </w:p>
        </w:tc>
      </w:tr>
      <w:tr w:rsidR="006F4349" w:rsidRPr="00152B3C" w14:paraId="2448E9F5" w14:textId="77777777" w:rsidTr="006F4349">
        <w:trPr>
          <w:trHeight w:val="18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14:paraId="44EC5B83" w14:textId="77777777" w:rsidR="006F4349" w:rsidRPr="008F59CD" w:rsidRDefault="006F4349" w:rsidP="006F4349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7 HAZİRAN 2023 ÇARŞAMBA</w:t>
            </w:r>
          </w:p>
        </w:tc>
        <w:tc>
          <w:tcPr>
            <w:tcW w:w="27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14:paraId="3A7F8316" w14:textId="77777777" w:rsidR="006F4349" w:rsidRPr="008F59CD" w:rsidRDefault="006F4349" w:rsidP="006F4349">
            <w:pPr>
              <w:widowControl/>
              <w:autoSpaceDE/>
              <w:autoSpaceDN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0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.</w:t>
            </w: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00</w:t>
            </w:r>
          </w:p>
        </w:tc>
        <w:tc>
          <w:tcPr>
            <w:tcW w:w="4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8D4BC4E" w14:textId="77777777" w:rsidR="006F4349" w:rsidRPr="00152B3C" w:rsidRDefault="006F4349" w:rsidP="006F4349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ATATÜRK İLKELERİ VE İNKILAP TARİHİ</w:t>
            </w:r>
          </w:p>
        </w:tc>
      </w:tr>
    </w:tbl>
    <w:p w14:paraId="28FDD8FF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2D7A8914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34F4FF20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35EC476A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447C90B7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1C442BE1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7E542256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79C882D6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19D6B679" w14:textId="77777777" w:rsidR="00666514" w:rsidRDefault="00666514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3CB4A1DB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tbl>
      <w:tblPr>
        <w:tblW w:w="1320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9"/>
        <w:gridCol w:w="1148"/>
        <w:gridCol w:w="1115"/>
        <w:gridCol w:w="5940"/>
        <w:gridCol w:w="3450"/>
      </w:tblGrid>
      <w:tr w:rsidR="006F4349" w:rsidRPr="00152B3C" w14:paraId="74E3700D" w14:textId="77777777" w:rsidTr="006F4349">
        <w:trPr>
          <w:trHeight w:val="300"/>
          <w:jc w:val="center"/>
        </w:trPr>
        <w:tc>
          <w:tcPr>
            <w:tcW w:w="132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noWrap/>
            <w:vAlign w:val="center"/>
          </w:tcPr>
          <w:p w14:paraId="65A7E405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EĞİTİM FAKÜLTESİ FAKÜLTE MESLEK BİLGİSİ SEÇMELİ DERS ARA SINAV PROGRAMI</w:t>
            </w:r>
          </w:p>
        </w:tc>
      </w:tr>
      <w:tr w:rsidR="006F4349" w:rsidRPr="00152B3C" w14:paraId="2745D134" w14:textId="77777777" w:rsidTr="006F4349">
        <w:trPr>
          <w:trHeight w:val="20"/>
          <w:jc w:val="center"/>
        </w:trPr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E9390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GÜN 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FEA6E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SAAT</w:t>
            </w: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1661C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KOD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72C72" w14:textId="77777777" w:rsidR="006F4349" w:rsidRPr="00152B3C" w:rsidRDefault="006F4349" w:rsidP="006F4349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DERS ADI</w:t>
            </w:r>
          </w:p>
        </w:tc>
        <w:tc>
          <w:tcPr>
            <w:tcW w:w="3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0D705" w14:textId="77777777" w:rsidR="006F4349" w:rsidRPr="00152B3C" w:rsidRDefault="006F4349" w:rsidP="006F4349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ÖĞRETİM ELEMANI</w:t>
            </w:r>
          </w:p>
        </w:tc>
      </w:tr>
      <w:tr w:rsidR="006F4349" w:rsidRPr="00152B3C" w14:paraId="3DC161AA" w14:textId="77777777" w:rsidTr="006F4349">
        <w:trPr>
          <w:trHeight w:val="20"/>
          <w:jc w:val="center"/>
        </w:trPr>
        <w:tc>
          <w:tcPr>
            <w:tcW w:w="154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7916E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8 HAZİRAN 2023</w:t>
            </w:r>
          </w:p>
          <w:p w14:paraId="5213051F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PERŞEMBE</w:t>
            </w:r>
          </w:p>
          <w:p w14:paraId="3EB86023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14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CEB71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1BF127E4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D942781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7BC32E5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9F9230D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5C29BD7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5E15315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11.00-12.00</w:t>
            </w:r>
          </w:p>
          <w:p w14:paraId="403D2D83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607CF1D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4A13AD0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85A2F00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6CA1380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15B030B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0AC44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0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D7C81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AÇIK VE UZAKTAN ÖĞRENME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E257F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ŞULE YILMAZ ÖZDEN</w:t>
            </w:r>
          </w:p>
        </w:tc>
      </w:tr>
      <w:tr w:rsidR="006F4349" w:rsidRPr="00152B3C" w14:paraId="56E460EF" w14:textId="77777777" w:rsidTr="006F4349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C7925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057BC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2923A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0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08720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ÇOCUK PSİKOLOJİSİ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C981D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18"/>
                <w:szCs w:val="18"/>
              </w:rPr>
              <w:t>Arş.Gör.Eda</w:t>
            </w:r>
            <w:proofErr w:type="spellEnd"/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BİÇENER</w:t>
            </w:r>
          </w:p>
        </w:tc>
      </w:tr>
      <w:tr w:rsidR="006F4349" w:rsidRPr="00152B3C" w14:paraId="6E38D828" w14:textId="77777777" w:rsidTr="006F4349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786D8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CD407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ED5EE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0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1C695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DİKKAT EKSİKLİĞİ VE HİPERAKTİVİTE BOZUKLUĞU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C01AC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ÖZLEM GÜMÜŞKAYA</w:t>
            </w:r>
          </w:p>
        </w:tc>
      </w:tr>
      <w:tr w:rsidR="006F4349" w:rsidRPr="00152B3C" w14:paraId="6EF06B42" w14:textId="77777777" w:rsidTr="006F4349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96AF9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9906C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66164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0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3115F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EĞİTİM ANTROPOLOJİSİ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E2D66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MEHMET CÜNEYT BİRKÖK</w:t>
            </w:r>
          </w:p>
        </w:tc>
      </w:tr>
      <w:tr w:rsidR="006F4349" w:rsidRPr="00152B3C" w14:paraId="03F38F53" w14:textId="77777777" w:rsidTr="006F4349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FAE94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910F3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C020F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0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7D3BE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EĞİTİMDE DRAMA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2CEC7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Arş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MEHMET KUMRU</w:t>
            </w:r>
          </w:p>
        </w:tc>
      </w:tr>
      <w:tr w:rsidR="006F4349" w:rsidRPr="00152B3C" w14:paraId="3A4478C0" w14:textId="77777777" w:rsidTr="006F4349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E0D43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FA053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679F3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1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14B66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KARAKTER VE DEĞER EĞİTİMİ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66604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MERYEM KARATAŞ</w:t>
            </w:r>
          </w:p>
        </w:tc>
      </w:tr>
      <w:tr w:rsidR="006F4349" w:rsidRPr="00152B3C" w14:paraId="17DCC10F" w14:textId="77777777" w:rsidTr="006F4349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93AA9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C4839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BA307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1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A01CF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MÜZE EĞİTİMİ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439DE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YUSUF YILDIRIM</w:t>
            </w:r>
          </w:p>
        </w:tc>
      </w:tr>
      <w:tr w:rsidR="006F4349" w:rsidRPr="00152B3C" w14:paraId="22399975" w14:textId="77777777" w:rsidTr="006F4349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713E6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321EA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8F329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18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54DF9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OKUL DIŞI ÖĞRENME ORTAMLARI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D40BF" w14:textId="52B126AA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Prof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 xml:space="preserve">. CANAN </w:t>
            </w:r>
            <w:r w:rsidR="009E3488" w:rsidRPr="00152B3C">
              <w:rPr>
                <w:rFonts w:ascii="Arial" w:hAnsi="Arial" w:cs="Arial"/>
                <w:sz w:val="18"/>
                <w:szCs w:val="18"/>
              </w:rPr>
              <w:t>LÂÇİN</w:t>
            </w:r>
            <w:r w:rsidRPr="00152B3C">
              <w:rPr>
                <w:rFonts w:ascii="Arial" w:hAnsi="Arial" w:cs="Arial"/>
                <w:sz w:val="18"/>
                <w:szCs w:val="18"/>
              </w:rPr>
              <w:t xml:space="preserve"> ŞİMŞEK</w:t>
            </w:r>
          </w:p>
        </w:tc>
      </w:tr>
      <w:tr w:rsidR="006F4349" w:rsidRPr="00152B3C" w14:paraId="062B19BD" w14:textId="77777777" w:rsidTr="006F4349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0EE94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D6BC7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C53C4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20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6289A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ÖĞRETİMİ BİREYSELLEŞTİRME VE UYARLAMA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04E5D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EMRAH BİLGİÇ</w:t>
            </w:r>
          </w:p>
        </w:tc>
      </w:tr>
      <w:tr w:rsidR="006F4349" w:rsidRPr="00152B3C" w14:paraId="59A86317" w14:textId="77777777" w:rsidTr="006F4349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70CFA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997D4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28505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2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5E4F6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EĞİTSEL OYUNLAR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D8A88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HÜLYA PEKOLUN</w:t>
            </w:r>
          </w:p>
        </w:tc>
      </w:tr>
      <w:tr w:rsidR="006F4349" w:rsidRPr="00152B3C" w14:paraId="3BA49319" w14:textId="77777777" w:rsidTr="006F4349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E4179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289CF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DB5A5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2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E6710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NİTELİKLİ ÖLÇME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4AED8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İSMAİL YILMAZ</w:t>
            </w:r>
          </w:p>
        </w:tc>
      </w:tr>
      <w:tr w:rsidR="006F4349" w:rsidRPr="00152B3C" w14:paraId="7D260F9C" w14:textId="77777777" w:rsidTr="006F4349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BFF06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353F5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8C27C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29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9D8C8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OTANTİK ÖĞRENME UYGULAMALARI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E19F1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Prof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MUSTAFA BEKTAŞ</w:t>
            </w:r>
          </w:p>
        </w:tc>
      </w:tr>
      <w:tr w:rsidR="006F4349" w:rsidRPr="00152B3C" w14:paraId="21AF7BE5" w14:textId="77777777" w:rsidTr="006F4349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1C471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9E4C3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9F224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3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B3F19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ÖZEL ÖĞRETİM KURUMLARINDA EĞİTİM VE ÖĞR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06AD7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MİTHAT TAKUNYACI</w:t>
            </w:r>
          </w:p>
        </w:tc>
      </w:tr>
    </w:tbl>
    <w:p w14:paraId="78B227A5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tbl>
      <w:tblPr>
        <w:tblW w:w="1320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35"/>
        <w:gridCol w:w="1162"/>
        <w:gridCol w:w="1115"/>
        <w:gridCol w:w="5954"/>
        <w:gridCol w:w="3436"/>
      </w:tblGrid>
      <w:tr w:rsidR="006F4349" w:rsidRPr="00152B3C" w14:paraId="78FF5044" w14:textId="77777777" w:rsidTr="006F4349">
        <w:trPr>
          <w:trHeight w:val="300"/>
          <w:jc w:val="center"/>
        </w:trPr>
        <w:tc>
          <w:tcPr>
            <w:tcW w:w="1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A03B7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GÜN 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D638A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SAAT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079BA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KOD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AB12F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DERS ADI</w:t>
            </w:r>
          </w:p>
        </w:tc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C1F09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ÖĞRETİM ELEMANI</w:t>
            </w:r>
          </w:p>
        </w:tc>
      </w:tr>
      <w:tr w:rsidR="006F4349" w:rsidRPr="00152B3C" w14:paraId="63755DC1" w14:textId="77777777" w:rsidTr="006F4349">
        <w:trPr>
          <w:trHeight w:val="20"/>
          <w:jc w:val="center"/>
        </w:trPr>
        <w:tc>
          <w:tcPr>
            <w:tcW w:w="1535" w:type="dxa"/>
            <w:vMerge w:val="restart"/>
            <w:tcBorders>
              <w:top w:val="single" w:sz="4" w:space="0" w:color="auto"/>
              <w:left w:val="single" w:sz="2" w:space="0" w:color="000000"/>
              <w:right w:val="single" w:sz="2" w:space="0" w:color="000000"/>
            </w:tcBorders>
            <w:shd w:val="clear" w:color="auto" w:fill="auto"/>
            <w:noWrap/>
            <w:vAlign w:val="center"/>
          </w:tcPr>
          <w:p w14:paraId="75B74326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8 HAZİRAN 2023</w:t>
            </w:r>
          </w:p>
          <w:p w14:paraId="12981227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PERŞEMBE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auto"/>
            <w:noWrap/>
            <w:vAlign w:val="center"/>
          </w:tcPr>
          <w:p w14:paraId="6EFD13B1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10.00-11.00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E96FF9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15</w:t>
            </w:r>
          </w:p>
        </w:tc>
        <w:tc>
          <w:tcPr>
            <w:tcW w:w="5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799B44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KARŞILAŞTIRMALI EĞİTİM </w:t>
            </w:r>
          </w:p>
        </w:tc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466A9F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MİTHAT TAKUNYACI</w:t>
            </w:r>
          </w:p>
        </w:tc>
      </w:tr>
      <w:tr w:rsidR="006F4349" w:rsidRPr="00152B3C" w14:paraId="7E487055" w14:textId="77777777" w:rsidTr="006F4349">
        <w:trPr>
          <w:trHeight w:val="20"/>
          <w:jc w:val="center"/>
        </w:trPr>
        <w:tc>
          <w:tcPr>
            <w:tcW w:w="1535" w:type="dxa"/>
            <w:vMerge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noWrap/>
            <w:vAlign w:val="center"/>
            <w:hideMark/>
          </w:tcPr>
          <w:p w14:paraId="289AA907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62" w:type="dxa"/>
            <w:vMerge w:val="restart"/>
            <w:tcBorders>
              <w:top w:val="single" w:sz="4" w:space="0" w:color="auto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auto"/>
            <w:noWrap/>
            <w:vAlign w:val="center"/>
            <w:hideMark/>
          </w:tcPr>
          <w:p w14:paraId="50534B4E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13.00-14.00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7CE068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19</w:t>
            </w:r>
          </w:p>
        </w:tc>
        <w:tc>
          <w:tcPr>
            <w:tcW w:w="5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B9ACEE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ÖĞRENME GÜÇLÜĞÜ</w:t>
            </w:r>
          </w:p>
        </w:tc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2BF450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UĞUR YASSIBAŞ</w:t>
            </w:r>
          </w:p>
        </w:tc>
      </w:tr>
      <w:tr w:rsidR="006F4349" w:rsidRPr="00152B3C" w14:paraId="0EF8BA66" w14:textId="77777777" w:rsidTr="006F4349">
        <w:trPr>
          <w:trHeight w:val="20"/>
          <w:jc w:val="center"/>
        </w:trPr>
        <w:tc>
          <w:tcPr>
            <w:tcW w:w="1535" w:type="dxa"/>
            <w:vMerge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noWrap/>
            <w:vAlign w:val="bottom"/>
            <w:hideMark/>
          </w:tcPr>
          <w:p w14:paraId="3C0A73D3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62" w:type="dxa"/>
            <w:vMerge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auto"/>
            <w:noWrap/>
            <w:vAlign w:val="bottom"/>
            <w:hideMark/>
          </w:tcPr>
          <w:p w14:paraId="780A44BC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single" w:sz="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BCD65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22</w:t>
            </w:r>
          </w:p>
        </w:tc>
        <w:tc>
          <w:tcPr>
            <w:tcW w:w="5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36127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YETİŞKİN EĞİTİMİ VE HAYAT BOYU ÖĞRENME </w:t>
            </w:r>
          </w:p>
        </w:tc>
        <w:tc>
          <w:tcPr>
            <w:tcW w:w="3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2D741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SELÇUK SIRRI TERCAN</w:t>
            </w:r>
          </w:p>
        </w:tc>
      </w:tr>
      <w:tr w:rsidR="006F4349" w:rsidRPr="00152B3C" w14:paraId="53429626" w14:textId="77777777" w:rsidTr="006F4349">
        <w:trPr>
          <w:trHeight w:val="20"/>
          <w:jc w:val="center"/>
        </w:trPr>
        <w:tc>
          <w:tcPr>
            <w:tcW w:w="1535" w:type="dxa"/>
            <w:vMerge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noWrap/>
            <w:vAlign w:val="bottom"/>
            <w:hideMark/>
          </w:tcPr>
          <w:p w14:paraId="7713901A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6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noWrap/>
            <w:vAlign w:val="bottom"/>
            <w:hideMark/>
          </w:tcPr>
          <w:p w14:paraId="448C265D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88D6F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22</w:t>
            </w:r>
          </w:p>
        </w:tc>
        <w:tc>
          <w:tcPr>
            <w:tcW w:w="5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6B863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YETİŞKİN EĞİTİMİ VE HAYAT BOYU ÖĞRENME</w:t>
            </w:r>
          </w:p>
        </w:tc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C785F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AYDIN KİPER</w:t>
            </w:r>
          </w:p>
        </w:tc>
      </w:tr>
      <w:tr w:rsidR="006F4349" w:rsidRPr="00152B3C" w14:paraId="7C92BD37" w14:textId="77777777" w:rsidTr="006F4349">
        <w:trPr>
          <w:trHeight w:val="20"/>
          <w:jc w:val="center"/>
        </w:trPr>
        <w:tc>
          <w:tcPr>
            <w:tcW w:w="1535" w:type="dxa"/>
            <w:vMerge/>
            <w:tcBorders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auto"/>
            <w:noWrap/>
            <w:vAlign w:val="bottom"/>
          </w:tcPr>
          <w:p w14:paraId="3C870E24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auto"/>
            <w:noWrap/>
            <w:vAlign w:val="center"/>
          </w:tcPr>
          <w:p w14:paraId="243648DB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20.00-21.00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95C1DD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30</w:t>
            </w:r>
          </w:p>
        </w:tc>
        <w:tc>
          <w:tcPr>
            <w:tcW w:w="5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3B1FFC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OKUMA VE BEYİN </w:t>
            </w:r>
          </w:p>
        </w:tc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470B8B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DURSUN AKSU</w:t>
            </w:r>
          </w:p>
        </w:tc>
      </w:tr>
    </w:tbl>
    <w:p w14:paraId="0364269D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tbl>
      <w:tblPr>
        <w:tblW w:w="1317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1"/>
        <w:gridCol w:w="1148"/>
        <w:gridCol w:w="992"/>
        <w:gridCol w:w="6095"/>
        <w:gridCol w:w="3402"/>
      </w:tblGrid>
      <w:tr w:rsidR="006F4349" w:rsidRPr="00152B3C" w14:paraId="4414F118" w14:textId="77777777" w:rsidTr="006F4349">
        <w:trPr>
          <w:trHeight w:val="300"/>
          <w:jc w:val="center"/>
        </w:trPr>
        <w:tc>
          <w:tcPr>
            <w:tcW w:w="13178" w:type="dxa"/>
            <w:gridSpan w:val="5"/>
            <w:tcBorders>
              <w:top w:val="single" w:sz="2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noWrap/>
            <w:vAlign w:val="center"/>
          </w:tcPr>
          <w:p w14:paraId="3DFA3D78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EĞİTİM FAKÜLTESİ FAKÜLTE GENEL KÜLTÜR SEÇMELİ DERS ARA SINAV PROGRAMI</w:t>
            </w:r>
          </w:p>
        </w:tc>
      </w:tr>
      <w:tr w:rsidR="006F4349" w:rsidRPr="00152B3C" w14:paraId="7323C5DE" w14:textId="77777777" w:rsidTr="006F4349">
        <w:trPr>
          <w:trHeight w:val="300"/>
          <w:jc w:val="center"/>
        </w:trPr>
        <w:tc>
          <w:tcPr>
            <w:tcW w:w="1541" w:type="dxa"/>
            <w:tcBorders>
              <w:top w:val="single" w:sz="2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21103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GÜN </w:t>
            </w:r>
          </w:p>
        </w:tc>
        <w:tc>
          <w:tcPr>
            <w:tcW w:w="1148" w:type="dxa"/>
            <w:tcBorders>
              <w:top w:val="single" w:sz="2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3A47E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SAAT</w:t>
            </w:r>
          </w:p>
        </w:tc>
        <w:tc>
          <w:tcPr>
            <w:tcW w:w="992" w:type="dxa"/>
            <w:tcBorders>
              <w:top w:val="single" w:sz="2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A27C0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KOD</w:t>
            </w:r>
          </w:p>
        </w:tc>
        <w:tc>
          <w:tcPr>
            <w:tcW w:w="6095" w:type="dxa"/>
            <w:tcBorders>
              <w:top w:val="single" w:sz="2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3D081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DERS ADI</w:t>
            </w:r>
          </w:p>
        </w:tc>
        <w:tc>
          <w:tcPr>
            <w:tcW w:w="3402" w:type="dxa"/>
            <w:tcBorders>
              <w:top w:val="single" w:sz="2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2EA51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ÖĞRETİM ELEMANI</w:t>
            </w:r>
          </w:p>
        </w:tc>
      </w:tr>
      <w:tr w:rsidR="006F4349" w:rsidRPr="00152B3C" w14:paraId="4F086541" w14:textId="77777777" w:rsidTr="006F4349">
        <w:trPr>
          <w:trHeight w:val="20"/>
          <w:jc w:val="center"/>
        </w:trPr>
        <w:tc>
          <w:tcPr>
            <w:tcW w:w="154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AC870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8 HAZİRAN 2023</w:t>
            </w:r>
          </w:p>
          <w:p w14:paraId="21985505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PERŞEMBE</w:t>
            </w:r>
          </w:p>
        </w:tc>
        <w:tc>
          <w:tcPr>
            <w:tcW w:w="114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25C9B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15.00-16.00</w:t>
            </w:r>
          </w:p>
          <w:p w14:paraId="31A7A490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104B4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02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E1F72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BESLENME VE SAĞLIK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918C7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BELGİN UZUN</w:t>
            </w:r>
          </w:p>
        </w:tc>
      </w:tr>
      <w:tr w:rsidR="006F4349" w:rsidRPr="00152B3C" w14:paraId="77281BC5" w14:textId="77777777" w:rsidTr="006F4349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15C16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679ED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0734E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04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45B11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BİLİM VE ARAŞTIRMA ETİĞİ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66BF3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AHMET SAKİN</w:t>
            </w:r>
          </w:p>
        </w:tc>
      </w:tr>
      <w:tr w:rsidR="006F4349" w:rsidRPr="00152B3C" w14:paraId="73EB4709" w14:textId="77777777" w:rsidTr="006F4349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E543E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2BC25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8A751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07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79A07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İNSAN HAKLARI VE DEMOKRASİ EĞİTİMİ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CE2F2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MEHMET CÜNEYT BİRKÖK</w:t>
            </w:r>
          </w:p>
        </w:tc>
      </w:tr>
      <w:tr w:rsidR="006F4349" w:rsidRPr="00152B3C" w14:paraId="41F063C0" w14:textId="77777777" w:rsidTr="006F4349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11E7B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B120D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04D7E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08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9D3A3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İNSAN İLİŞKİLERİ VE İLETİŞİM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8C73F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ŞULE YILMAZ ÖZDEN</w:t>
            </w:r>
          </w:p>
        </w:tc>
      </w:tr>
      <w:tr w:rsidR="006F4349" w:rsidRPr="00152B3C" w14:paraId="688A2063" w14:textId="77777777" w:rsidTr="006F4349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F8881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488D7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280FD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12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B3E6F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MESLEKİ İNGİLİZCE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6D79A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AYDIN ÇELENK</w:t>
            </w:r>
          </w:p>
        </w:tc>
      </w:tr>
      <w:tr w:rsidR="006F4349" w:rsidRPr="00152B3C" w14:paraId="46F60CA8" w14:textId="77777777" w:rsidTr="006F4349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95B7F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7CF56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9D28F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15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F9A41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TÜRK İŞARET DİLİ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DA315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ÖZLEM ASLAN BAĞCI</w:t>
            </w:r>
          </w:p>
        </w:tc>
      </w:tr>
      <w:tr w:rsidR="006F4349" w:rsidRPr="00152B3C" w14:paraId="27C9D7B6" w14:textId="77777777" w:rsidTr="006F4349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0736D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91A1A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B3ACC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19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B9EEA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ERKEN ÇOCUKLUK EĞİTİMİNDE DIŞ MEKÂN UYGULAMALARI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C6C0D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ESRA BETÜL KÖLEMEN</w:t>
            </w:r>
          </w:p>
        </w:tc>
      </w:tr>
      <w:tr w:rsidR="006F4349" w:rsidRPr="00152B3C" w14:paraId="6F797999" w14:textId="77777777" w:rsidTr="006F4349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5224F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1E53A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3A235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21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2B7AC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AHİLİK VE EĞİTİM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D3B52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Prof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RÜŞTÜ YEŞİL</w:t>
            </w:r>
          </w:p>
        </w:tc>
      </w:tr>
      <w:tr w:rsidR="006F4349" w:rsidRPr="00152B3C" w14:paraId="3A677661" w14:textId="77777777" w:rsidTr="006F4349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AE75B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A62CD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D3D06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22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ACDE6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AKADEMİK OKUMA VE YAZMA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9A54D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NAHİDE İ.AZİZOĞLU</w:t>
            </w:r>
          </w:p>
        </w:tc>
      </w:tr>
      <w:tr w:rsidR="006F4349" w:rsidRPr="00152B3C" w14:paraId="5199D8A9" w14:textId="77777777" w:rsidTr="006F4349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5475F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FE313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72865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24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57207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ALMANCA A1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42707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HÜLYA PEKOLUN</w:t>
            </w:r>
          </w:p>
        </w:tc>
      </w:tr>
      <w:tr w:rsidR="006F4349" w:rsidRPr="00152B3C" w14:paraId="4FB8353C" w14:textId="77777777" w:rsidTr="006F4349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9BBAD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1959D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5A9F7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25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61B02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ÖĞRETMEN ADAYLARI İÇİN PROTOKOL VE ADABI MUAŞERET KUR.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6F0FE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MERVE SAVAŞÇI</w:t>
            </w:r>
          </w:p>
        </w:tc>
      </w:tr>
    </w:tbl>
    <w:p w14:paraId="256565AC" w14:textId="77777777" w:rsidR="006F4349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tbl>
      <w:tblPr>
        <w:tblW w:w="1317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1"/>
        <w:gridCol w:w="1148"/>
        <w:gridCol w:w="988"/>
        <w:gridCol w:w="6099"/>
        <w:gridCol w:w="3402"/>
      </w:tblGrid>
      <w:tr w:rsidR="006F4349" w:rsidRPr="00152B3C" w14:paraId="1AB75761" w14:textId="77777777" w:rsidTr="006F4349">
        <w:trPr>
          <w:trHeight w:val="300"/>
          <w:jc w:val="center"/>
        </w:trPr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5931E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GÜN </w:t>
            </w: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99F24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SAAT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B1F97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KOD</w:t>
            </w:r>
          </w:p>
        </w:tc>
        <w:tc>
          <w:tcPr>
            <w:tcW w:w="6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7B2E8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DERS AD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739F6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ÖĞRETİM ELEMANI</w:t>
            </w:r>
          </w:p>
        </w:tc>
      </w:tr>
      <w:tr w:rsidR="006F4349" w:rsidRPr="00152B3C" w14:paraId="39DAA022" w14:textId="77777777" w:rsidTr="006F4349">
        <w:trPr>
          <w:trHeight w:val="20"/>
          <w:jc w:val="center"/>
        </w:trPr>
        <w:tc>
          <w:tcPr>
            <w:tcW w:w="154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9FE2E2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8 HAZİRAN 2023</w:t>
            </w:r>
          </w:p>
          <w:p w14:paraId="3ECFA5E2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PERŞEMBE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1BA844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16.00-17.00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131863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11</w:t>
            </w:r>
          </w:p>
        </w:tc>
        <w:tc>
          <w:tcPr>
            <w:tcW w:w="6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9B6615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MEDYA OKURYAZARLIĞI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A7FE7C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YUSUF YILDIRIM</w:t>
            </w:r>
          </w:p>
        </w:tc>
      </w:tr>
      <w:tr w:rsidR="006F4349" w:rsidRPr="00152B3C" w14:paraId="07C9C91D" w14:textId="77777777" w:rsidTr="006F4349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DFDF7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49664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17.00-18.00</w:t>
            </w:r>
          </w:p>
          <w:p w14:paraId="7E4A53DD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8047D0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09</w:t>
            </w:r>
          </w:p>
        </w:tc>
        <w:tc>
          <w:tcPr>
            <w:tcW w:w="6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4FBA39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KARİYER PLANLAMA VE GELİŞTİRME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A7F75F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HÜLYA PEKOLUN</w:t>
            </w:r>
          </w:p>
        </w:tc>
      </w:tr>
      <w:tr w:rsidR="006F4349" w:rsidRPr="00152B3C" w14:paraId="0179200D" w14:textId="77777777" w:rsidTr="006F4349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50997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DDE92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02C0F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20</w:t>
            </w:r>
          </w:p>
        </w:tc>
        <w:tc>
          <w:tcPr>
            <w:tcW w:w="6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6E496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YAPAY ZEKÂ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C1D9E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SELÇUK SIRRI TERCAN</w:t>
            </w:r>
          </w:p>
        </w:tc>
      </w:tr>
      <w:tr w:rsidR="006F4349" w:rsidRPr="00152B3C" w14:paraId="65E335FB" w14:textId="77777777" w:rsidTr="006F4349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F4A8C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B9CB4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75B13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20</w:t>
            </w:r>
          </w:p>
        </w:tc>
        <w:tc>
          <w:tcPr>
            <w:tcW w:w="6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DDA81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YAPAY ZEKÂ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46CEA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AYDIN KİPER</w:t>
            </w:r>
          </w:p>
        </w:tc>
      </w:tr>
      <w:tr w:rsidR="006F4349" w:rsidRPr="00152B3C" w14:paraId="30151C8C" w14:textId="77777777" w:rsidTr="006F4349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9ACA74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55B00A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21.00-22.00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4F38B1" w14:textId="77777777" w:rsidR="006F4349" w:rsidRPr="00152B3C" w:rsidRDefault="006F4349" w:rsidP="006F434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03</w:t>
            </w:r>
          </w:p>
        </w:tc>
        <w:tc>
          <w:tcPr>
            <w:tcW w:w="60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3E959A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BİLİM TARİHİ VE FELSEFESİ 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FDEA60" w14:textId="77777777" w:rsidR="006F4349" w:rsidRPr="00152B3C" w:rsidRDefault="006F4349" w:rsidP="006F434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MİTHAT TAKUNYACI</w:t>
            </w:r>
          </w:p>
        </w:tc>
      </w:tr>
    </w:tbl>
    <w:p w14:paraId="31C9CBA0" w14:textId="77777777" w:rsidR="006F4349" w:rsidRPr="00152B3C" w:rsidRDefault="006F4349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sectPr w:rsidR="006F4349" w:rsidRPr="00152B3C" w:rsidSect="00152B3C">
      <w:pgSz w:w="16838" w:h="11906" w:orient="landscape"/>
      <w:pgMar w:top="720" w:right="720" w:bottom="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AB6EE1"/>
    <w:multiLevelType w:val="hybridMultilevel"/>
    <w:tmpl w:val="933E36F4"/>
    <w:lvl w:ilvl="0" w:tplc="B4801546">
      <w:start w:val="1"/>
      <w:numFmt w:val="upperLetter"/>
      <w:lvlText w:val="%1."/>
      <w:lvlJc w:val="left"/>
      <w:pPr>
        <w:ind w:left="720" w:hanging="360"/>
      </w:pPr>
      <w:rPr>
        <w:rFonts w:hint="default"/>
        <w:sz w:val="1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12782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3MDcyMTMxMLM0MTBQ0lEKTi0uzszPAykwNKkFAKAYkectAAAA"/>
  </w:docVars>
  <w:rsids>
    <w:rsidRoot w:val="002D2186"/>
    <w:rsid w:val="00005915"/>
    <w:rsid w:val="000100B8"/>
    <w:rsid w:val="00012ABF"/>
    <w:rsid w:val="00015076"/>
    <w:rsid w:val="00022E97"/>
    <w:rsid w:val="00024E99"/>
    <w:rsid w:val="000427C8"/>
    <w:rsid w:val="0004422A"/>
    <w:rsid w:val="0005038F"/>
    <w:rsid w:val="00054A69"/>
    <w:rsid w:val="000560E9"/>
    <w:rsid w:val="00061122"/>
    <w:rsid w:val="00064EC8"/>
    <w:rsid w:val="000705BC"/>
    <w:rsid w:val="00074374"/>
    <w:rsid w:val="0007684B"/>
    <w:rsid w:val="000811EF"/>
    <w:rsid w:val="00081359"/>
    <w:rsid w:val="000868AA"/>
    <w:rsid w:val="000879C7"/>
    <w:rsid w:val="0009082E"/>
    <w:rsid w:val="0009198C"/>
    <w:rsid w:val="00095135"/>
    <w:rsid w:val="000A06FF"/>
    <w:rsid w:val="000A19B1"/>
    <w:rsid w:val="000B115B"/>
    <w:rsid w:val="000C2B99"/>
    <w:rsid w:val="000D1783"/>
    <w:rsid w:val="000D518B"/>
    <w:rsid w:val="000D5800"/>
    <w:rsid w:val="000D7AEC"/>
    <w:rsid w:val="000E52DB"/>
    <w:rsid w:val="000E55D7"/>
    <w:rsid w:val="000F12A6"/>
    <w:rsid w:val="0010778C"/>
    <w:rsid w:val="0010784C"/>
    <w:rsid w:val="00107AFC"/>
    <w:rsid w:val="00111B4E"/>
    <w:rsid w:val="00114005"/>
    <w:rsid w:val="00117329"/>
    <w:rsid w:val="001207BC"/>
    <w:rsid w:val="00120FD2"/>
    <w:rsid w:val="001266AE"/>
    <w:rsid w:val="00131893"/>
    <w:rsid w:val="00131A9E"/>
    <w:rsid w:val="00140FEF"/>
    <w:rsid w:val="001418F0"/>
    <w:rsid w:val="00152B3C"/>
    <w:rsid w:val="001624CF"/>
    <w:rsid w:val="001755B6"/>
    <w:rsid w:val="0018022C"/>
    <w:rsid w:val="00182160"/>
    <w:rsid w:val="00185659"/>
    <w:rsid w:val="00195618"/>
    <w:rsid w:val="00196F78"/>
    <w:rsid w:val="001A3AC8"/>
    <w:rsid w:val="001A7E43"/>
    <w:rsid w:val="001B08A5"/>
    <w:rsid w:val="001B2886"/>
    <w:rsid w:val="001B6F39"/>
    <w:rsid w:val="001B77DC"/>
    <w:rsid w:val="001C081E"/>
    <w:rsid w:val="001C0BC2"/>
    <w:rsid w:val="001C2EB0"/>
    <w:rsid w:val="001F564B"/>
    <w:rsid w:val="001F66F3"/>
    <w:rsid w:val="00203259"/>
    <w:rsid w:val="002147E9"/>
    <w:rsid w:val="00216ACA"/>
    <w:rsid w:val="00217323"/>
    <w:rsid w:val="00220FBB"/>
    <w:rsid w:val="00225A87"/>
    <w:rsid w:val="00237831"/>
    <w:rsid w:val="00256C14"/>
    <w:rsid w:val="002624E4"/>
    <w:rsid w:val="00262A95"/>
    <w:rsid w:val="00264EAE"/>
    <w:rsid w:val="002660EF"/>
    <w:rsid w:val="002716A7"/>
    <w:rsid w:val="00272EAB"/>
    <w:rsid w:val="00280855"/>
    <w:rsid w:val="002837A5"/>
    <w:rsid w:val="00283B66"/>
    <w:rsid w:val="002877FA"/>
    <w:rsid w:val="00297F80"/>
    <w:rsid w:val="002A012B"/>
    <w:rsid w:val="002A0B37"/>
    <w:rsid w:val="002A446F"/>
    <w:rsid w:val="002B4D93"/>
    <w:rsid w:val="002B7A28"/>
    <w:rsid w:val="002C3AFB"/>
    <w:rsid w:val="002C60E7"/>
    <w:rsid w:val="002D2186"/>
    <w:rsid w:val="002E06C8"/>
    <w:rsid w:val="002E163A"/>
    <w:rsid w:val="002E688D"/>
    <w:rsid w:val="002F081A"/>
    <w:rsid w:val="002F5442"/>
    <w:rsid w:val="00302DD3"/>
    <w:rsid w:val="003036C9"/>
    <w:rsid w:val="003060A9"/>
    <w:rsid w:val="0032724C"/>
    <w:rsid w:val="00327DD3"/>
    <w:rsid w:val="0033063D"/>
    <w:rsid w:val="003324FF"/>
    <w:rsid w:val="00333C0D"/>
    <w:rsid w:val="0033690A"/>
    <w:rsid w:val="003431A5"/>
    <w:rsid w:val="003438EE"/>
    <w:rsid w:val="0035436D"/>
    <w:rsid w:val="00362310"/>
    <w:rsid w:val="00370D2D"/>
    <w:rsid w:val="00372124"/>
    <w:rsid w:val="003750F7"/>
    <w:rsid w:val="00377EE8"/>
    <w:rsid w:val="003812F4"/>
    <w:rsid w:val="003900DC"/>
    <w:rsid w:val="00390E0A"/>
    <w:rsid w:val="0039604A"/>
    <w:rsid w:val="00397A2A"/>
    <w:rsid w:val="003A1D93"/>
    <w:rsid w:val="003A1ED3"/>
    <w:rsid w:val="003A3A09"/>
    <w:rsid w:val="003A4AFB"/>
    <w:rsid w:val="003B384B"/>
    <w:rsid w:val="003B4B5E"/>
    <w:rsid w:val="003C7023"/>
    <w:rsid w:val="003C7523"/>
    <w:rsid w:val="003C7F4C"/>
    <w:rsid w:val="003D31F5"/>
    <w:rsid w:val="003D3220"/>
    <w:rsid w:val="003D39EF"/>
    <w:rsid w:val="003D3F32"/>
    <w:rsid w:val="003D77CB"/>
    <w:rsid w:val="003E4F1B"/>
    <w:rsid w:val="003E527C"/>
    <w:rsid w:val="003F0DC7"/>
    <w:rsid w:val="003F0E6A"/>
    <w:rsid w:val="00410578"/>
    <w:rsid w:val="00410AFF"/>
    <w:rsid w:val="0041333C"/>
    <w:rsid w:val="00416A2F"/>
    <w:rsid w:val="00420E0B"/>
    <w:rsid w:val="00427204"/>
    <w:rsid w:val="00432C76"/>
    <w:rsid w:val="00436869"/>
    <w:rsid w:val="00440F5F"/>
    <w:rsid w:val="0044181C"/>
    <w:rsid w:val="004432D9"/>
    <w:rsid w:val="00450E17"/>
    <w:rsid w:val="00454DDB"/>
    <w:rsid w:val="00467006"/>
    <w:rsid w:val="00472969"/>
    <w:rsid w:val="00472AD8"/>
    <w:rsid w:val="004806BA"/>
    <w:rsid w:val="00480A17"/>
    <w:rsid w:val="00482199"/>
    <w:rsid w:val="00482A3C"/>
    <w:rsid w:val="004951CA"/>
    <w:rsid w:val="004A7F95"/>
    <w:rsid w:val="004B0C14"/>
    <w:rsid w:val="004B0D90"/>
    <w:rsid w:val="004B712E"/>
    <w:rsid w:val="004C14BD"/>
    <w:rsid w:val="004C2F71"/>
    <w:rsid w:val="004D326B"/>
    <w:rsid w:val="004D4A96"/>
    <w:rsid w:val="004D5EFE"/>
    <w:rsid w:val="004D6EA8"/>
    <w:rsid w:val="004E1608"/>
    <w:rsid w:val="004E23E9"/>
    <w:rsid w:val="004E3B18"/>
    <w:rsid w:val="004E4328"/>
    <w:rsid w:val="004F6144"/>
    <w:rsid w:val="00501554"/>
    <w:rsid w:val="00501720"/>
    <w:rsid w:val="00502B36"/>
    <w:rsid w:val="00512DC6"/>
    <w:rsid w:val="005153BC"/>
    <w:rsid w:val="00515C81"/>
    <w:rsid w:val="00522033"/>
    <w:rsid w:val="0052754F"/>
    <w:rsid w:val="00530CF1"/>
    <w:rsid w:val="00532394"/>
    <w:rsid w:val="005351CE"/>
    <w:rsid w:val="0053534F"/>
    <w:rsid w:val="0054356C"/>
    <w:rsid w:val="00550663"/>
    <w:rsid w:val="00552D82"/>
    <w:rsid w:val="005563B4"/>
    <w:rsid w:val="00562559"/>
    <w:rsid w:val="00562B3B"/>
    <w:rsid w:val="0056709B"/>
    <w:rsid w:val="00570843"/>
    <w:rsid w:val="005731F8"/>
    <w:rsid w:val="005825B1"/>
    <w:rsid w:val="0058277B"/>
    <w:rsid w:val="00587809"/>
    <w:rsid w:val="005A273F"/>
    <w:rsid w:val="005A67B3"/>
    <w:rsid w:val="005B13D0"/>
    <w:rsid w:val="005C65C3"/>
    <w:rsid w:val="005C68D3"/>
    <w:rsid w:val="005D07A9"/>
    <w:rsid w:val="005D1537"/>
    <w:rsid w:val="005E3712"/>
    <w:rsid w:val="005E7516"/>
    <w:rsid w:val="00600EFC"/>
    <w:rsid w:val="006105A3"/>
    <w:rsid w:val="006211AD"/>
    <w:rsid w:val="00623098"/>
    <w:rsid w:val="006233C2"/>
    <w:rsid w:val="00624A22"/>
    <w:rsid w:val="00633FE7"/>
    <w:rsid w:val="00637555"/>
    <w:rsid w:val="00640FAF"/>
    <w:rsid w:val="00641CD2"/>
    <w:rsid w:val="00647A7A"/>
    <w:rsid w:val="006532D9"/>
    <w:rsid w:val="006570BE"/>
    <w:rsid w:val="006610FD"/>
    <w:rsid w:val="00664A11"/>
    <w:rsid w:val="006657DF"/>
    <w:rsid w:val="00666514"/>
    <w:rsid w:val="0066693F"/>
    <w:rsid w:val="006709EC"/>
    <w:rsid w:val="00670BF2"/>
    <w:rsid w:val="006711CD"/>
    <w:rsid w:val="0067378F"/>
    <w:rsid w:val="00677C2F"/>
    <w:rsid w:val="00682B27"/>
    <w:rsid w:val="00684EB6"/>
    <w:rsid w:val="00685F44"/>
    <w:rsid w:val="0068772B"/>
    <w:rsid w:val="0069500A"/>
    <w:rsid w:val="00695D33"/>
    <w:rsid w:val="00697058"/>
    <w:rsid w:val="006A45D6"/>
    <w:rsid w:val="006A7EF7"/>
    <w:rsid w:val="006C2051"/>
    <w:rsid w:val="006C375A"/>
    <w:rsid w:val="006C6017"/>
    <w:rsid w:val="006D0630"/>
    <w:rsid w:val="006D0945"/>
    <w:rsid w:val="006D3999"/>
    <w:rsid w:val="006D6CA3"/>
    <w:rsid w:val="006E70CF"/>
    <w:rsid w:val="006F4349"/>
    <w:rsid w:val="006F6AA5"/>
    <w:rsid w:val="0070318B"/>
    <w:rsid w:val="00705566"/>
    <w:rsid w:val="00707253"/>
    <w:rsid w:val="007114D6"/>
    <w:rsid w:val="0071407C"/>
    <w:rsid w:val="00721A6F"/>
    <w:rsid w:val="007237CD"/>
    <w:rsid w:val="00724ADC"/>
    <w:rsid w:val="0072665C"/>
    <w:rsid w:val="007272B8"/>
    <w:rsid w:val="007330ED"/>
    <w:rsid w:val="00733404"/>
    <w:rsid w:val="0073421D"/>
    <w:rsid w:val="00735677"/>
    <w:rsid w:val="00743035"/>
    <w:rsid w:val="007510D7"/>
    <w:rsid w:val="00754BC3"/>
    <w:rsid w:val="0075795C"/>
    <w:rsid w:val="00765CBE"/>
    <w:rsid w:val="007675A3"/>
    <w:rsid w:val="00772650"/>
    <w:rsid w:val="00772C71"/>
    <w:rsid w:val="0077750E"/>
    <w:rsid w:val="00781197"/>
    <w:rsid w:val="00790D19"/>
    <w:rsid w:val="007925DF"/>
    <w:rsid w:val="00793EFD"/>
    <w:rsid w:val="007944EC"/>
    <w:rsid w:val="007A0C8D"/>
    <w:rsid w:val="007A5455"/>
    <w:rsid w:val="007A772D"/>
    <w:rsid w:val="007B1CDA"/>
    <w:rsid w:val="007B52CF"/>
    <w:rsid w:val="007B58B3"/>
    <w:rsid w:val="007C7DA0"/>
    <w:rsid w:val="007D5826"/>
    <w:rsid w:val="007F1D52"/>
    <w:rsid w:val="00800953"/>
    <w:rsid w:val="00804150"/>
    <w:rsid w:val="00811CFF"/>
    <w:rsid w:val="0082043A"/>
    <w:rsid w:val="008240FA"/>
    <w:rsid w:val="008301AC"/>
    <w:rsid w:val="0083643C"/>
    <w:rsid w:val="00843362"/>
    <w:rsid w:val="00843E84"/>
    <w:rsid w:val="00854042"/>
    <w:rsid w:val="00861B01"/>
    <w:rsid w:val="00863CB9"/>
    <w:rsid w:val="00863F1C"/>
    <w:rsid w:val="00872340"/>
    <w:rsid w:val="008724B0"/>
    <w:rsid w:val="008752C0"/>
    <w:rsid w:val="00877412"/>
    <w:rsid w:val="00881068"/>
    <w:rsid w:val="00881FE0"/>
    <w:rsid w:val="008904C3"/>
    <w:rsid w:val="008A4E61"/>
    <w:rsid w:val="008A7352"/>
    <w:rsid w:val="008B0BDA"/>
    <w:rsid w:val="008C116C"/>
    <w:rsid w:val="008C1857"/>
    <w:rsid w:val="008D33FC"/>
    <w:rsid w:val="008E6313"/>
    <w:rsid w:val="008E665B"/>
    <w:rsid w:val="008E76D4"/>
    <w:rsid w:val="008F59CD"/>
    <w:rsid w:val="008F59F2"/>
    <w:rsid w:val="009016C4"/>
    <w:rsid w:val="00913164"/>
    <w:rsid w:val="009201B9"/>
    <w:rsid w:val="009206D1"/>
    <w:rsid w:val="009218F2"/>
    <w:rsid w:val="00922DF5"/>
    <w:rsid w:val="00933C1F"/>
    <w:rsid w:val="00934BA1"/>
    <w:rsid w:val="0094675E"/>
    <w:rsid w:val="00946FC5"/>
    <w:rsid w:val="009508A5"/>
    <w:rsid w:val="009579FA"/>
    <w:rsid w:val="00957D0C"/>
    <w:rsid w:val="0096113D"/>
    <w:rsid w:val="009633B3"/>
    <w:rsid w:val="00965F95"/>
    <w:rsid w:val="0096628C"/>
    <w:rsid w:val="00967180"/>
    <w:rsid w:val="009726A0"/>
    <w:rsid w:val="00974B62"/>
    <w:rsid w:val="00975001"/>
    <w:rsid w:val="009750FC"/>
    <w:rsid w:val="00982820"/>
    <w:rsid w:val="009951B8"/>
    <w:rsid w:val="009A2B15"/>
    <w:rsid w:val="009A3D6E"/>
    <w:rsid w:val="009B00E1"/>
    <w:rsid w:val="009B3CE7"/>
    <w:rsid w:val="009B463E"/>
    <w:rsid w:val="009B4D2D"/>
    <w:rsid w:val="009C384B"/>
    <w:rsid w:val="009C551E"/>
    <w:rsid w:val="009C7EDA"/>
    <w:rsid w:val="009D0FAB"/>
    <w:rsid w:val="009D18F1"/>
    <w:rsid w:val="009D36DD"/>
    <w:rsid w:val="009D6301"/>
    <w:rsid w:val="009E31EB"/>
    <w:rsid w:val="009E3488"/>
    <w:rsid w:val="009E4857"/>
    <w:rsid w:val="009F1CDD"/>
    <w:rsid w:val="009F1D52"/>
    <w:rsid w:val="009F207B"/>
    <w:rsid w:val="00A00AAD"/>
    <w:rsid w:val="00A00DD4"/>
    <w:rsid w:val="00A03312"/>
    <w:rsid w:val="00A05176"/>
    <w:rsid w:val="00A05D89"/>
    <w:rsid w:val="00A147CF"/>
    <w:rsid w:val="00A15329"/>
    <w:rsid w:val="00A17970"/>
    <w:rsid w:val="00A321CE"/>
    <w:rsid w:val="00A47763"/>
    <w:rsid w:val="00A57406"/>
    <w:rsid w:val="00A75730"/>
    <w:rsid w:val="00A7602E"/>
    <w:rsid w:val="00A774A8"/>
    <w:rsid w:val="00A84888"/>
    <w:rsid w:val="00A8596C"/>
    <w:rsid w:val="00A93A3B"/>
    <w:rsid w:val="00A9430D"/>
    <w:rsid w:val="00A95500"/>
    <w:rsid w:val="00AA2013"/>
    <w:rsid w:val="00AA3A2D"/>
    <w:rsid w:val="00AA5360"/>
    <w:rsid w:val="00AB168B"/>
    <w:rsid w:val="00AC33DA"/>
    <w:rsid w:val="00AC43E4"/>
    <w:rsid w:val="00AD086B"/>
    <w:rsid w:val="00AD2CAF"/>
    <w:rsid w:val="00AD339E"/>
    <w:rsid w:val="00AE2AD0"/>
    <w:rsid w:val="00AE3FB3"/>
    <w:rsid w:val="00AE55FA"/>
    <w:rsid w:val="00B046E9"/>
    <w:rsid w:val="00B05A93"/>
    <w:rsid w:val="00B22710"/>
    <w:rsid w:val="00B232DF"/>
    <w:rsid w:val="00B255D2"/>
    <w:rsid w:val="00B256BE"/>
    <w:rsid w:val="00B31F88"/>
    <w:rsid w:val="00B37004"/>
    <w:rsid w:val="00B47E44"/>
    <w:rsid w:val="00B54967"/>
    <w:rsid w:val="00B63751"/>
    <w:rsid w:val="00B66251"/>
    <w:rsid w:val="00B80D8A"/>
    <w:rsid w:val="00B861B3"/>
    <w:rsid w:val="00B87561"/>
    <w:rsid w:val="00B87E93"/>
    <w:rsid w:val="00B923BD"/>
    <w:rsid w:val="00B92BAD"/>
    <w:rsid w:val="00B94AE8"/>
    <w:rsid w:val="00B9698E"/>
    <w:rsid w:val="00BA23E0"/>
    <w:rsid w:val="00BB03E0"/>
    <w:rsid w:val="00BB74F7"/>
    <w:rsid w:val="00BC48A1"/>
    <w:rsid w:val="00BC5A8D"/>
    <w:rsid w:val="00BC753B"/>
    <w:rsid w:val="00BD0223"/>
    <w:rsid w:val="00BD0972"/>
    <w:rsid w:val="00BD226D"/>
    <w:rsid w:val="00BE140D"/>
    <w:rsid w:val="00BE34CF"/>
    <w:rsid w:val="00BE461E"/>
    <w:rsid w:val="00BE7353"/>
    <w:rsid w:val="00BF0446"/>
    <w:rsid w:val="00BF1D8A"/>
    <w:rsid w:val="00BF1E42"/>
    <w:rsid w:val="00BF3A54"/>
    <w:rsid w:val="00BF4053"/>
    <w:rsid w:val="00BF5B72"/>
    <w:rsid w:val="00BF6050"/>
    <w:rsid w:val="00BF6C0F"/>
    <w:rsid w:val="00C04E9D"/>
    <w:rsid w:val="00C129FE"/>
    <w:rsid w:val="00C14134"/>
    <w:rsid w:val="00C20027"/>
    <w:rsid w:val="00C2007D"/>
    <w:rsid w:val="00C2175B"/>
    <w:rsid w:val="00C37016"/>
    <w:rsid w:val="00C52B0A"/>
    <w:rsid w:val="00C64ABB"/>
    <w:rsid w:val="00C664A4"/>
    <w:rsid w:val="00C77617"/>
    <w:rsid w:val="00C83402"/>
    <w:rsid w:val="00C87ED2"/>
    <w:rsid w:val="00C90690"/>
    <w:rsid w:val="00C97C85"/>
    <w:rsid w:val="00CA0867"/>
    <w:rsid w:val="00CA09A9"/>
    <w:rsid w:val="00CA29BE"/>
    <w:rsid w:val="00CA3BA0"/>
    <w:rsid w:val="00CB031D"/>
    <w:rsid w:val="00CC4616"/>
    <w:rsid w:val="00CD248C"/>
    <w:rsid w:val="00CD7078"/>
    <w:rsid w:val="00CD7C88"/>
    <w:rsid w:val="00CE191E"/>
    <w:rsid w:val="00CE53A4"/>
    <w:rsid w:val="00CF3123"/>
    <w:rsid w:val="00CF3C6B"/>
    <w:rsid w:val="00D03180"/>
    <w:rsid w:val="00D0675C"/>
    <w:rsid w:val="00D117BE"/>
    <w:rsid w:val="00D11E21"/>
    <w:rsid w:val="00D17B92"/>
    <w:rsid w:val="00D205EF"/>
    <w:rsid w:val="00D244E7"/>
    <w:rsid w:val="00D27972"/>
    <w:rsid w:val="00D44C21"/>
    <w:rsid w:val="00D5184A"/>
    <w:rsid w:val="00D5212C"/>
    <w:rsid w:val="00D52888"/>
    <w:rsid w:val="00D54D24"/>
    <w:rsid w:val="00D574A8"/>
    <w:rsid w:val="00D62DA0"/>
    <w:rsid w:val="00D70DD6"/>
    <w:rsid w:val="00D80302"/>
    <w:rsid w:val="00D84C2F"/>
    <w:rsid w:val="00D900F3"/>
    <w:rsid w:val="00D94FD8"/>
    <w:rsid w:val="00DA0F78"/>
    <w:rsid w:val="00DA3568"/>
    <w:rsid w:val="00DA7242"/>
    <w:rsid w:val="00DC020A"/>
    <w:rsid w:val="00DC0D41"/>
    <w:rsid w:val="00DC1E9E"/>
    <w:rsid w:val="00DC5166"/>
    <w:rsid w:val="00DD60A6"/>
    <w:rsid w:val="00DE251E"/>
    <w:rsid w:val="00DF525D"/>
    <w:rsid w:val="00DF5770"/>
    <w:rsid w:val="00E0017D"/>
    <w:rsid w:val="00E03D2E"/>
    <w:rsid w:val="00E05C94"/>
    <w:rsid w:val="00E170EE"/>
    <w:rsid w:val="00E249AF"/>
    <w:rsid w:val="00E34EA5"/>
    <w:rsid w:val="00E3582F"/>
    <w:rsid w:val="00E35E05"/>
    <w:rsid w:val="00E36598"/>
    <w:rsid w:val="00E50954"/>
    <w:rsid w:val="00E53DA6"/>
    <w:rsid w:val="00E56936"/>
    <w:rsid w:val="00E6050F"/>
    <w:rsid w:val="00E623E9"/>
    <w:rsid w:val="00E632B1"/>
    <w:rsid w:val="00E6713F"/>
    <w:rsid w:val="00E700BE"/>
    <w:rsid w:val="00E71259"/>
    <w:rsid w:val="00E76D2B"/>
    <w:rsid w:val="00E80FB9"/>
    <w:rsid w:val="00E86405"/>
    <w:rsid w:val="00E8706E"/>
    <w:rsid w:val="00EA0C4B"/>
    <w:rsid w:val="00EA1F46"/>
    <w:rsid w:val="00EB6018"/>
    <w:rsid w:val="00EB6126"/>
    <w:rsid w:val="00EC040B"/>
    <w:rsid w:val="00EC27C2"/>
    <w:rsid w:val="00EC2A69"/>
    <w:rsid w:val="00EC3DA5"/>
    <w:rsid w:val="00EC4BC6"/>
    <w:rsid w:val="00EC6AED"/>
    <w:rsid w:val="00ED1D20"/>
    <w:rsid w:val="00ED78A2"/>
    <w:rsid w:val="00ED7D39"/>
    <w:rsid w:val="00EE0091"/>
    <w:rsid w:val="00EE0911"/>
    <w:rsid w:val="00EE1245"/>
    <w:rsid w:val="00F039F4"/>
    <w:rsid w:val="00F10296"/>
    <w:rsid w:val="00F117CA"/>
    <w:rsid w:val="00F11C42"/>
    <w:rsid w:val="00F17F83"/>
    <w:rsid w:val="00F20951"/>
    <w:rsid w:val="00F21F03"/>
    <w:rsid w:val="00F226FF"/>
    <w:rsid w:val="00F306A2"/>
    <w:rsid w:val="00F4397B"/>
    <w:rsid w:val="00F532DB"/>
    <w:rsid w:val="00F5378E"/>
    <w:rsid w:val="00F57AF1"/>
    <w:rsid w:val="00F61202"/>
    <w:rsid w:val="00F646D3"/>
    <w:rsid w:val="00F6593B"/>
    <w:rsid w:val="00F73C25"/>
    <w:rsid w:val="00F7727D"/>
    <w:rsid w:val="00F77972"/>
    <w:rsid w:val="00F906F7"/>
    <w:rsid w:val="00F9499E"/>
    <w:rsid w:val="00F95FC8"/>
    <w:rsid w:val="00FA0D03"/>
    <w:rsid w:val="00FA1734"/>
    <w:rsid w:val="00FA1963"/>
    <w:rsid w:val="00FA7BD8"/>
    <w:rsid w:val="00FB5C85"/>
    <w:rsid w:val="00FB6236"/>
    <w:rsid w:val="00FB7DB3"/>
    <w:rsid w:val="00FC0B50"/>
    <w:rsid w:val="00FC539D"/>
    <w:rsid w:val="00FD1882"/>
    <w:rsid w:val="00FD3951"/>
    <w:rsid w:val="00FD45A6"/>
    <w:rsid w:val="00FD68A6"/>
    <w:rsid w:val="00FD7A89"/>
    <w:rsid w:val="00FE0A11"/>
    <w:rsid w:val="00FE20DC"/>
    <w:rsid w:val="00FF0E4F"/>
    <w:rsid w:val="00FF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2C6C33"/>
  <w15:docId w15:val="{02D5D94A-D3CA-4650-9BCC-0E726B080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18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2D2186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D2186"/>
  </w:style>
  <w:style w:type="paragraph" w:styleId="BalonMetni">
    <w:name w:val="Balloon Text"/>
    <w:basedOn w:val="Normal"/>
    <w:link w:val="BalonMetniChar"/>
    <w:uiPriority w:val="99"/>
    <w:semiHidden/>
    <w:unhideWhenUsed/>
    <w:rsid w:val="002D2186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D2186"/>
    <w:rPr>
      <w:rFonts w:ascii="Tahoma" w:eastAsia="Times New Roman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D94F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4B712E"/>
    <w:rPr>
      <w:color w:val="0000FF"/>
      <w:u w:val="single"/>
    </w:rPr>
  </w:style>
  <w:style w:type="table" w:customStyle="1" w:styleId="KlavuzTablo6Renkli1">
    <w:name w:val="Kılavuz Tablo 6 Renkli1"/>
    <w:basedOn w:val="NormalTablo"/>
    <w:uiPriority w:val="51"/>
    <w:rsid w:val="000879C7"/>
    <w:pPr>
      <w:spacing w:after="0" w:line="240" w:lineRule="auto"/>
    </w:pPr>
    <w:rPr>
      <w:rFonts w:eastAsiaTheme="minorEastAsia"/>
      <w:color w:val="000000" w:themeColor="text1"/>
      <w:lang w:eastAsia="tr-TR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85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27FDE9-7300-46E8-BD99-468DCB9D3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90</Words>
  <Characters>6217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7</dc:creator>
  <cp:lastModifiedBy>Mehmet Kumru</cp:lastModifiedBy>
  <cp:revision>2</cp:revision>
  <cp:lastPrinted>2021-12-13T11:03:00Z</cp:lastPrinted>
  <dcterms:created xsi:type="dcterms:W3CDTF">2023-05-31T10:43:00Z</dcterms:created>
  <dcterms:modified xsi:type="dcterms:W3CDTF">2023-05-31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06359ea085afd097f27ba66484d27a4e90a6570c27fdf9d2aa9243cadbf38e</vt:lpwstr>
  </property>
</Properties>
</file>